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C395A" w14:textId="77777777" w:rsidR="00173333" w:rsidRDefault="00B15E23">
      <w:r>
        <w:t>Tables and Figures</w:t>
      </w:r>
    </w:p>
    <w:p w14:paraId="2C41320D" w14:textId="77777777" w:rsidR="00173333" w:rsidRDefault="00B15E23">
      <w:r>
        <w:t>Kalmenovitz, Lowry, Volkova</w:t>
      </w:r>
    </w:p>
    <w:p w14:paraId="5C29D5F7" w14:textId="77777777" w:rsidR="00173333" w:rsidRDefault="00B15E23">
      <w:r>
        <w:t>2020-07-20</w:t>
      </w:r>
    </w:p>
    <w:p w14:paraId="4C025C3E" w14:textId="77777777" w:rsidR="00173333" w:rsidRDefault="00B15E23">
      <w:bookmarkStart w:id="0" w:name="figure-1-topic-clouds"/>
      <w:r>
        <w:rPr>
          <w:b/>
          <w:bCs/>
        </w:rPr>
        <w:t>Figure 1: Topic Clouds</w:t>
      </w:r>
    </w:p>
    <w:p w14:paraId="11998580" w14:textId="77777777" w:rsidR="00173333" w:rsidRDefault="00B15E23">
      <w:r>
        <w:rPr>
          <w:noProof/>
        </w:rPr>
        <w:drawing>
          <wp:inline distT="0" distB="0" distL="0" distR="0" wp14:anchorId="1C170A19" wp14:editId="3AEB1A1A">
            <wp:extent cx="5943600" cy="2889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topic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A34435" w14:textId="77777777" w:rsidR="00173333" w:rsidRDefault="00B15E23">
      <w:pPr>
        <w:pStyle w:val="SourceCode"/>
      </w:pPr>
      <w:r>
        <w:t>## NULL</w:t>
      </w:r>
    </w:p>
    <w:p w14:paraId="177C94C0" w14:textId="77777777" w:rsidR="00173333" w:rsidRDefault="00B15E23">
      <w:r>
        <w:rPr>
          <w:noProof/>
        </w:rPr>
        <w:drawing>
          <wp:inline distT="0" distB="0" distL="0" distR="0" wp14:anchorId="68553A0C" wp14:editId="28A0E010">
            <wp:extent cx="5943600" cy="28892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topic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34805" w14:textId="77777777" w:rsidR="00173333" w:rsidRDefault="00B15E23">
      <w:pPr>
        <w:pStyle w:val="SourceCode"/>
      </w:pPr>
      <w:r>
        <w:t>## NULL</w:t>
      </w:r>
    </w:p>
    <w:p w14:paraId="78CE991E" w14:textId="77777777" w:rsidR="00173333" w:rsidRDefault="00B15E23">
      <w:r>
        <w:rPr>
          <w:noProof/>
        </w:rPr>
        <w:lastRenderedPageBreak/>
        <w:drawing>
          <wp:inline distT="0" distB="0" distL="0" distR="0" wp14:anchorId="3EC08966" wp14:editId="7B63E1BF">
            <wp:extent cx="5943600" cy="2889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topic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501AC" w14:textId="77777777" w:rsidR="00173333" w:rsidRDefault="00B15E23">
      <w:pPr>
        <w:pStyle w:val="SourceCode"/>
      </w:pPr>
      <w:r>
        <w:t>## NULL</w:t>
      </w:r>
    </w:p>
    <w:p w14:paraId="0EADDB02" w14:textId="77777777" w:rsidR="00173333" w:rsidRDefault="00B15E23">
      <w:r>
        <w:rPr>
          <w:noProof/>
        </w:rPr>
        <w:drawing>
          <wp:inline distT="0" distB="0" distL="0" distR="0" wp14:anchorId="41D85878" wp14:editId="23C6C5A4">
            <wp:extent cx="5943600" cy="28892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topic2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7A60E" w14:textId="77777777" w:rsidR="00173333" w:rsidRDefault="00B15E23">
      <w:pPr>
        <w:pStyle w:val="SourceCode"/>
      </w:pPr>
      <w:r>
        <w:t>## NULL</w:t>
      </w:r>
    </w:p>
    <w:p w14:paraId="266A481F" w14:textId="77777777" w:rsidR="00173333" w:rsidRDefault="00B15E23">
      <w:bookmarkStart w:id="1" w:name="figure-2-histograms"/>
      <w:bookmarkEnd w:id="0"/>
      <w:r>
        <w:rPr>
          <w:b/>
          <w:bCs/>
        </w:rPr>
        <w:t>Figure 2: Histograms</w:t>
      </w:r>
    </w:p>
    <w:p w14:paraId="565D895A" w14:textId="77777777" w:rsidR="00173333" w:rsidRDefault="00B15E23">
      <w:r>
        <w:rPr>
          <w:i/>
          <w:iCs/>
        </w:rPr>
        <w:t>Panel A: Dispersion of agencies per topic</w:t>
      </w:r>
    </w:p>
    <w:p w14:paraId="5D6B3575" w14:textId="77777777" w:rsidR="00173333" w:rsidRDefault="00B15E23">
      <w:r>
        <w:rPr>
          <w:noProof/>
        </w:rPr>
        <w:lastRenderedPageBreak/>
        <w:drawing>
          <wp:inline distT="0" distB="0" distL="0" distR="0" wp14:anchorId="1B98FA73" wp14:editId="56CCC765">
            <wp:extent cx="5943600" cy="289255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fig3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EBBB1" w14:textId="77777777" w:rsidR="00173333" w:rsidRDefault="00B15E23">
      <w:r>
        <w:rPr>
          <w:i/>
          <w:iCs/>
        </w:rPr>
        <w:t>Panel B: Dispersion of Topics per firm-year</w:t>
      </w:r>
    </w:p>
    <w:p w14:paraId="05A36E9D" w14:textId="77777777" w:rsidR="00173333" w:rsidRDefault="00B15E23">
      <m:oMathPara>
        <m:oMathParaPr>
          <m:jc m:val="center"/>
        </m:oMathParaPr>
        <m:oMath>
          <m:r>
            <w:rPr>
              <w:rFonts w:ascii="Cambria Math" w:hAnsi="Cambria Math"/>
            </w:rPr>
            <m:t>Topic</m:t>
          </m:r>
          <m:r>
            <m:rPr>
              <m:sty m:val="p"/>
            </m:rP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Dispers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ir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ea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opic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Fir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opi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ear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</m:oMath>
      </m:oMathPara>
    </w:p>
    <w:p w14:paraId="69D73381" w14:textId="77777777" w:rsidR="00173333" w:rsidRDefault="00B15E23">
      <w:r>
        <w:rPr>
          <w:noProof/>
        </w:rPr>
        <w:drawing>
          <wp:inline distT="0" distB="0" distL="0" distR="0" wp14:anchorId="090A61AF" wp14:editId="6E5230F1">
            <wp:extent cx="5943600" cy="289255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fig3b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FDE16" w14:textId="77777777" w:rsidR="00173333" w:rsidRDefault="00B15E23">
      <w:r>
        <w:br w:type="page"/>
      </w:r>
    </w:p>
    <w:p w14:paraId="4A57E65B" w14:textId="77777777" w:rsidR="00173333" w:rsidRDefault="00B15E23">
      <w:r>
        <w:rPr>
          <w:i/>
          <w:iCs/>
        </w:rPr>
        <w:lastRenderedPageBreak/>
        <w:t>Panel C: Dispersion of Agencies per Firm-year</w:t>
      </w:r>
    </w:p>
    <w:p w14:paraId="292D0E59" w14:textId="77777777" w:rsidR="00173333" w:rsidRDefault="00B15E23">
      <m:oMathPara>
        <m:oMathParaPr>
          <m:jc m:val="center"/>
        </m:oMathParaPr>
        <m:oMath>
          <m:r>
            <w:rPr>
              <w:rFonts w:ascii="Cambria Math" w:hAnsi="Cambria Math"/>
            </w:rPr>
            <m:t>RegulationDispers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ir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ea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opi</m:t>
              </m:r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Agency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ir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opic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year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Topi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genc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ea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opic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Fir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opi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ear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HH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opi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gency</m:t>
              </m:r>
            </m:sub>
          </m:sSub>
        </m:oMath>
      </m:oMathPara>
    </w:p>
    <w:p w14:paraId="408C2547" w14:textId="77777777" w:rsidR="00173333" w:rsidRDefault="00B15E23">
      <w:r>
        <w:rPr>
          <w:noProof/>
        </w:rPr>
        <w:drawing>
          <wp:inline distT="0" distB="0" distL="0" distR="0" wp14:anchorId="622C7A7F" wp14:editId="5F64382C">
            <wp:extent cx="5943600" cy="289255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fig3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EF06E" w14:textId="77777777" w:rsidR="00173333" w:rsidRDefault="00B15E23">
      <w:r>
        <w:br w:type="page"/>
      </w:r>
    </w:p>
    <w:p w14:paraId="2FDA8B6C" w14:textId="77777777" w:rsidR="00173333" w:rsidRDefault="00B15E23">
      <w:bookmarkStart w:id="2" w:name="figure-3-time-trend"/>
      <w:bookmarkEnd w:id="1"/>
      <w:r>
        <w:rPr>
          <w:b/>
          <w:bCs/>
        </w:rPr>
        <w:lastRenderedPageBreak/>
        <w:t>Figure 3: Time Trend</w:t>
      </w:r>
    </w:p>
    <w:p w14:paraId="6E237171" w14:textId="77777777" w:rsidR="00173333" w:rsidRDefault="00B15E23">
      <w:bookmarkStart w:id="3" w:name="panel-a-12-industries"/>
      <w:r>
        <w:t>Panel A: 12 Industries</w:t>
      </w:r>
    </w:p>
    <w:p w14:paraId="60C3F9A1" w14:textId="77777777" w:rsidR="00173333" w:rsidRDefault="00B15E23">
      <w:r>
        <w:rPr>
          <w:noProof/>
        </w:rPr>
        <w:drawing>
          <wp:inline distT="0" distB="0" distL="0" distR="0" wp14:anchorId="22CBC841" wp14:editId="7ECE1809">
            <wp:extent cx="5943600" cy="28892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ff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C7FCF" w14:textId="77777777" w:rsidR="00173333" w:rsidRDefault="00B15E23">
      <w:bookmarkStart w:id="4" w:name="panel-b-ff12-1"/>
      <w:bookmarkEnd w:id="3"/>
      <w:r>
        <w:t>Panel B: FF12 == 1</w:t>
      </w:r>
    </w:p>
    <w:p w14:paraId="66D01EBC" w14:textId="77777777" w:rsidR="00173333" w:rsidRDefault="00B15E23">
      <w:r>
        <w:rPr>
          <w:noProof/>
        </w:rPr>
        <w:drawing>
          <wp:inline distT="0" distB="0" distL="0" distR="0" wp14:anchorId="437D1AD7" wp14:editId="317B7077">
            <wp:extent cx="5943600" cy="28892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ff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37F9C6" w14:textId="77777777" w:rsidR="00173333" w:rsidRDefault="00B15E23">
      <w:bookmarkStart w:id="5" w:name="figure-4-delta-regulation-dispersion"/>
      <w:bookmarkEnd w:id="2"/>
      <w:bookmarkEnd w:id="4"/>
      <w:r>
        <w:rPr>
          <w:b/>
          <w:bCs/>
        </w:rPr>
        <w:t>Figure 4:</w:t>
      </w:r>
      <w:r>
        <w:t xml:space="preserve"> </w:t>
      </w:r>
      <m:oMath>
        <m:r>
          <w:rPr>
            <w:rFonts w:ascii="Cambria Math" w:hAnsi="Cambria Math"/>
          </w:rPr>
          <m:t>Δ</m:t>
        </m:r>
      </m:oMath>
      <w:r>
        <w:t xml:space="preserve"> </w:t>
      </w:r>
      <w:r>
        <w:t>Regulation Dispersion</w:t>
      </w:r>
    </w:p>
    <w:p w14:paraId="5375F4D9" w14:textId="77777777" w:rsidR="00173333" w:rsidRDefault="00B15E23">
      <w:pPr>
        <w:pStyle w:val="SourceCode"/>
      </w:pPr>
      <w:r>
        <w:t>## *Panel B: Topics with biggest change around 2016 presidential election*</w:t>
      </w:r>
    </w:p>
    <w:p w14:paraId="6F3F1374" w14:textId="77777777" w:rsidR="00173333" w:rsidRDefault="00B15E23">
      <w:r>
        <w:rPr>
          <w:noProof/>
        </w:rPr>
        <w:lastRenderedPageBreak/>
        <w:drawing>
          <wp:inline distT="0" distB="0" distL="0" distR="0" wp14:anchorId="67964E35" wp14:editId="0C434450">
            <wp:extent cx="5943600" cy="28892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change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A352F" w14:textId="77777777" w:rsidR="00173333" w:rsidRDefault="00B15E23">
      <w:r>
        <w:rPr>
          <w:noProof/>
        </w:rPr>
        <w:drawing>
          <wp:inline distT="0" distB="0" distL="0" distR="0" wp14:anchorId="0BA06A9C" wp14:editId="2426A955">
            <wp:extent cx="5943600" cy="28892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.-Main-Resul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74995" w14:textId="77777777" w:rsidR="00173333" w:rsidRDefault="00B15E23">
      <w:bookmarkStart w:id="6" w:name="panel-c-agencies-the-biggest-delta-trump"/>
      <w:r>
        <w:t xml:space="preserve">Panel C: Agencies the biggest </w:t>
      </w:r>
      <m:oMath>
        <m:r>
          <w:rPr>
            <w:rFonts w:ascii="Cambria Math" w:hAnsi="Cambria Math"/>
          </w:rPr>
          <m:t>Δ</m:t>
        </m:r>
      </m:oMath>
      <w:r>
        <w:t>, Trump</w:t>
      </w:r>
    </w:p>
    <w:p w14:paraId="630E961E" w14:textId="77777777" w:rsidR="00173333" w:rsidRDefault="00B15E23">
      <w:bookmarkStart w:id="7" w:name="panel-d-agencies-the-biggest-delta-gfc"/>
      <w:bookmarkEnd w:id="6"/>
      <w:r>
        <w:t xml:space="preserve">Panel D: Agencies the biggest </w:t>
      </w:r>
      <m:oMath>
        <m:r>
          <w:rPr>
            <w:rFonts w:ascii="Cambria Math" w:hAnsi="Cambria Math"/>
          </w:rPr>
          <m:t>Δ</m:t>
        </m:r>
      </m:oMath>
      <w:r>
        <w:t>, GFC</w:t>
      </w:r>
    </w:p>
    <w:p w14:paraId="41A1F78E" w14:textId="77777777" w:rsidR="00173333" w:rsidRDefault="00B15E23">
      <w:r>
        <w:br w:type="page"/>
      </w:r>
    </w:p>
    <w:p w14:paraId="7DA2E9AF" w14:textId="77777777" w:rsidR="00173333" w:rsidRDefault="00B15E23">
      <w:bookmarkStart w:id="8" w:name="table-1"/>
      <w:bookmarkEnd w:id="5"/>
      <w:bookmarkEnd w:id="7"/>
      <w:r>
        <w:rPr>
          <w:b/>
          <w:bCs/>
        </w:rPr>
        <w:lastRenderedPageBreak/>
        <w:t>Table 1:</w:t>
      </w:r>
    </w:p>
    <w:p w14:paraId="6DEBDC60" w14:textId="77777777" w:rsidR="00173333" w:rsidRDefault="00B15E23">
      <w:bookmarkStart w:id="9" w:name="table-2-past-and-future"/>
      <w:bookmarkEnd w:id="8"/>
      <w:r>
        <w:rPr>
          <w:b/>
          <w:bCs/>
        </w:rPr>
        <w:t>Table 2: Past and Future</w:t>
      </w:r>
    </w:p>
    <w:p w14:paraId="0C724E2F" w14:textId="77777777" w:rsidR="00173333" w:rsidRDefault="00B15E23">
      <w:bookmarkStart w:id="10" w:name="table-3-descriptive-statistics"/>
      <w:bookmarkEnd w:id="9"/>
      <w:r>
        <w:rPr>
          <w:b/>
          <w:bCs/>
        </w:rPr>
        <w:t>Table 3: Descriptive statistics</w:t>
      </w:r>
    </w:p>
    <w:tbl>
      <w:tblPr>
        <w:tblW w:w="4999" w:type="pct"/>
        <w:tblLook w:val="0020" w:firstRow="1" w:lastRow="0" w:firstColumn="0" w:lastColumn="0" w:noHBand="0" w:noVBand="0"/>
      </w:tblPr>
      <w:tblGrid>
        <w:gridCol w:w="962"/>
        <w:gridCol w:w="857"/>
        <w:gridCol w:w="857"/>
        <w:gridCol w:w="771"/>
        <w:gridCol w:w="857"/>
        <w:gridCol w:w="857"/>
        <w:gridCol w:w="857"/>
        <w:gridCol w:w="857"/>
        <w:gridCol w:w="857"/>
        <w:gridCol w:w="857"/>
        <w:gridCol w:w="771"/>
      </w:tblGrid>
      <w:tr w:rsidR="00173333" w14:paraId="7351EB46" w14:textId="77777777">
        <w:tc>
          <w:tcPr>
            <w:tcW w:w="0" w:type="auto"/>
          </w:tcPr>
          <w:p w14:paraId="182E0591" w14:textId="77777777" w:rsidR="00173333" w:rsidRDefault="00B15E23">
            <w:r>
              <w:t>Variable</w:t>
            </w:r>
          </w:p>
        </w:tc>
        <w:tc>
          <w:tcPr>
            <w:tcW w:w="0" w:type="auto"/>
          </w:tcPr>
          <w:p w14:paraId="389850C3" w14:textId="77777777" w:rsidR="00173333" w:rsidRDefault="00B15E23">
            <w:r>
              <w:t>T1</w:t>
            </w:r>
          </w:p>
        </w:tc>
        <w:tc>
          <w:tcPr>
            <w:tcW w:w="0" w:type="auto"/>
          </w:tcPr>
          <w:p w14:paraId="465F0E73" w14:textId="77777777" w:rsidR="00173333" w:rsidRDefault="00B15E23">
            <w:r>
              <w:t>T2</w:t>
            </w:r>
          </w:p>
        </w:tc>
        <w:tc>
          <w:tcPr>
            <w:tcW w:w="0" w:type="auto"/>
          </w:tcPr>
          <w:p w14:paraId="47BA21CD" w14:textId="77777777" w:rsidR="00173333" w:rsidRDefault="00B15E23">
            <w:r>
              <w:t>T3</w:t>
            </w:r>
          </w:p>
        </w:tc>
        <w:tc>
          <w:tcPr>
            <w:tcW w:w="0" w:type="auto"/>
          </w:tcPr>
          <w:p w14:paraId="4AAF8F03" w14:textId="77777777" w:rsidR="00173333" w:rsidRDefault="00B15E23">
            <w:r>
              <w:t>T4</w:t>
            </w:r>
          </w:p>
        </w:tc>
        <w:tc>
          <w:tcPr>
            <w:tcW w:w="0" w:type="auto"/>
          </w:tcPr>
          <w:p w14:paraId="4C0E4240" w14:textId="77777777" w:rsidR="00173333" w:rsidRDefault="00B15E23">
            <w:r>
              <w:t>T5</w:t>
            </w:r>
          </w:p>
        </w:tc>
        <w:tc>
          <w:tcPr>
            <w:tcW w:w="0" w:type="auto"/>
          </w:tcPr>
          <w:p w14:paraId="5A107B1F" w14:textId="77777777" w:rsidR="00173333" w:rsidRDefault="00B15E23">
            <w:r>
              <w:t>R1</w:t>
            </w:r>
          </w:p>
        </w:tc>
        <w:tc>
          <w:tcPr>
            <w:tcW w:w="0" w:type="auto"/>
          </w:tcPr>
          <w:p w14:paraId="4550475A" w14:textId="77777777" w:rsidR="00173333" w:rsidRDefault="00B15E23">
            <w:r>
              <w:t>R2</w:t>
            </w:r>
          </w:p>
        </w:tc>
        <w:tc>
          <w:tcPr>
            <w:tcW w:w="0" w:type="auto"/>
          </w:tcPr>
          <w:p w14:paraId="33CE2189" w14:textId="77777777" w:rsidR="00173333" w:rsidRDefault="00B15E23">
            <w:r>
              <w:t>R3</w:t>
            </w:r>
          </w:p>
        </w:tc>
        <w:tc>
          <w:tcPr>
            <w:tcW w:w="0" w:type="auto"/>
          </w:tcPr>
          <w:p w14:paraId="05E95672" w14:textId="77777777" w:rsidR="00173333" w:rsidRDefault="00B15E23">
            <w:r>
              <w:t>R4</w:t>
            </w:r>
          </w:p>
        </w:tc>
        <w:tc>
          <w:tcPr>
            <w:tcW w:w="0" w:type="auto"/>
          </w:tcPr>
          <w:p w14:paraId="63A60670" w14:textId="77777777" w:rsidR="00173333" w:rsidRDefault="00B15E23">
            <w:r>
              <w:t>R5</w:t>
            </w:r>
          </w:p>
        </w:tc>
      </w:tr>
      <w:tr w:rsidR="00173333" w14:paraId="0C99ECDE" w14:textId="77777777">
        <w:tc>
          <w:tcPr>
            <w:tcW w:w="0" w:type="auto"/>
          </w:tcPr>
          <w:p w14:paraId="28BBCE8C" w14:textId="77777777" w:rsidR="00173333" w:rsidRDefault="00173333"/>
        </w:tc>
        <w:tc>
          <w:tcPr>
            <w:tcW w:w="0" w:type="auto"/>
          </w:tcPr>
          <w:p w14:paraId="47EF9CE9" w14:textId="77777777" w:rsidR="00173333" w:rsidRDefault="00B15E23">
            <w:r>
              <w:t>Topic</w:t>
            </w:r>
          </w:p>
        </w:tc>
        <w:tc>
          <w:tcPr>
            <w:tcW w:w="0" w:type="auto"/>
          </w:tcPr>
          <w:p w14:paraId="4E637E7F" w14:textId="77777777" w:rsidR="00173333" w:rsidRDefault="00B15E23">
            <w:r>
              <w:t>Topic</w:t>
            </w:r>
          </w:p>
        </w:tc>
        <w:tc>
          <w:tcPr>
            <w:tcW w:w="0" w:type="auto"/>
          </w:tcPr>
          <w:p w14:paraId="59F89E89" w14:textId="77777777" w:rsidR="00173333" w:rsidRDefault="00B15E23">
            <w:r>
              <w:t>Topic</w:t>
            </w:r>
          </w:p>
        </w:tc>
        <w:tc>
          <w:tcPr>
            <w:tcW w:w="0" w:type="auto"/>
          </w:tcPr>
          <w:p w14:paraId="31E6C3CA" w14:textId="77777777" w:rsidR="00173333" w:rsidRDefault="00B15E23">
            <w:r>
              <w:t>Topic</w:t>
            </w:r>
          </w:p>
        </w:tc>
        <w:tc>
          <w:tcPr>
            <w:tcW w:w="0" w:type="auto"/>
          </w:tcPr>
          <w:p w14:paraId="7CF1E3F0" w14:textId="77777777" w:rsidR="00173333" w:rsidRDefault="00B15E23">
            <w:r>
              <w:t>Topic</w:t>
            </w:r>
          </w:p>
        </w:tc>
        <w:tc>
          <w:tcPr>
            <w:tcW w:w="0" w:type="auto"/>
          </w:tcPr>
          <w:p w14:paraId="66C259EF" w14:textId="77777777" w:rsidR="00173333" w:rsidRDefault="00B15E23">
            <w:r>
              <w:t>Regul</w:t>
            </w:r>
          </w:p>
        </w:tc>
        <w:tc>
          <w:tcPr>
            <w:tcW w:w="0" w:type="auto"/>
          </w:tcPr>
          <w:p w14:paraId="49010775" w14:textId="77777777" w:rsidR="00173333" w:rsidRDefault="00B15E23">
            <w:r>
              <w:t>Regul</w:t>
            </w:r>
          </w:p>
        </w:tc>
        <w:tc>
          <w:tcPr>
            <w:tcW w:w="0" w:type="auto"/>
          </w:tcPr>
          <w:p w14:paraId="4787E0FB" w14:textId="77777777" w:rsidR="00173333" w:rsidRDefault="00B15E23">
            <w:r>
              <w:t>Regul</w:t>
            </w:r>
          </w:p>
        </w:tc>
        <w:tc>
          <w:tcPr>
            <w:tcW w:w="0" w:type="auto"/>
          </w:tcPr>
          <w:p w14:paraId="42CECFFB" w14:textId="77777777" w:rsidR="00173333" w:rsidRDefault="00B15E23">
            <w:r>
              <w:t>Regul</w:t>
            </w:r>
          </w:p>
        </w:tc>
        <w:tc>
          <w:tcPr>
            <w:tcW w:w="0" w:type="auto"/>
          </w:tcPr>
          <w:p w14:paraId="130D9F03" w14:textId="77777777" w:rsidR="00173333" w:rsidRDefault="00B15E23">
            <w:r>
              <w:t>Regul</w:t>
            </w:r>
          </w:p>
        </w:tc>
      </w:tr>
      <w:tr w:rsidR="00173333" w14:paraId="07600627" w14:textId="77777777">
        <w:tc>
          <w:tcPr>
            <w:tcW w:w="0" w:type="auto"/>
          </w:tcPr>
          <w:p w14:paraId="0820ABA9" w14:textId="77777777" w:rsidR="00173333" w:rsidRDefault="00B15E23">
            <w:r>
              <w:t>Quant</w:t>
            </w:r>
          </w:p>
        </w:tc>
        <w:tc>
          <w:tcPr>
            <w:tcW w:w="0" w:type="auto"/>
          </w:tcPr>
          <w:p w14:paraId="68662FE9" w14:textId="77777777" w:rsidR="00173333" w:rsidRDefault="00B15E23">
            <w:r>
              <w:t>0%-20%</w:t>
            </w:r>
          </w:p>
        </w:tc>
        <w:tc>
          <w:tcPr>
            <w:tcW w:w="0" w:type="auto"/>
          </w:tcPr>
          <w:p w14:paraId="3348DC5B" w14:textId="77777777" w:rsidR="00173333" w:rsidRDefault="00B15E23">
            <w:r>
              <w:t>20%-40%</w:t>
            </w:r>
          </w:p>
        </w:tc>
        <w:tc>
          <w:tcPr>
            <w:tcW w:w="0" w:type="auto"/>
          </w:tcPr>
          <w:p w14:paraId="0D3A5951" w14:textId="77777777" w:rsidR="00173333" w:rsidRDefault="00B15E23">
            <w:r>
              <w:t>40%-60%</w:t>
            </w:r>
          </w:p>
        </w:tc>
        <w:tc>
          <w:tcPr>
            <w:tcW w:w="0" w:type="auto"/>
          </w:tcPr>
          <w:p w14:paraId="12812C21" w14:textId="77777777" w:rsidR="00173333" w:rsidRDefault="00B15E23">
            <w:r>
              <w:t>60%-80%</w:t>
            </w:r>
          </w:p>
        </w:tc>
        <w:tc>
          <w:tcPr>
            <w:tcW w:w="0" w:type="auto"/>
          </w:tcPr>
          <w:p w14:paraId="0086AE35" w14:textId="77777777" w:rsidR="00173333" w:rsidRDefault="00B15E23">
            <w:r>
              <w:t>80%-100%</w:t>
            </w:r>
          </w:p>
        </w:tc>
        <w:tc>
          <w:tcPr>
            <w:tcW w:w="0" w:type="auto"/>
          </w:tcPr>
          <w:p w14:paraId="49D5CDEB" w14:textId="77777777" w:rsidR="00173333" w:rsidRDefault="00B15E23">
            <w:r>
              <w:t>0%-20%</w:t>
            </w:r>
          </w:p>
        </w:tc>
        <w:tc>
          <w:tcPr>
            <w:tcW w:w="0" w:type="auto"/>
          </w:tcPr>
          <w:p w14:paraId="2A497FB9" w14:textId="77777777" w:rsidR="00173333" w:rsidRDefault="00B15E23">
            <w:r>
              <w:t>20%-40%</w:t>
            </w:r>
          </w:p>
        </w:tc>
        <w:tc>
          <w:tcPr>
            <w:tcW w:w="0" w:type="auto"/>
          </w:tcPr>
          <w:p w14:paraId="60B5A8DB" w14:textId="77777777" w:rsidR="00173333" w:rsidRDefault="00B15E23">
            <w:r>
              <w:t>40%-60%</w:t>
            </w:r>
          </w:p>
        </w:tc>
        <w:tc>
          <w:tcPr>
            <w:tcW w:w="0" w:type="auto"/>
          </w:tcPr>
          <w:p w14:paraId="341BD2CB" w14:textId="77777777" w:rsidR="00173333" w:rsidRDefault="00B15E23">
            <w:r>
              <w:t>60%-80%</w:t>
            </w:r>
          </w:p>
        </w:tc>
        <w:tc>
          <w:tcPr>
            <w:tcW w:w="0" w:type="auto"/>
          </w:tcPr>
          <w:p w14:paraId="2A728B8A" w14:textId="77777777" w:rsidR="00173333" w:rsidRDefault="00B15E23">
            <w:r>
              <w:t>80%-100%</w:t>
            </w:r>
          </w:p>
        </w:tc>
      </w:tr>
      <w:tr w:rsidR="00173333" w14:paraId="1B3B4903" w14:textId="77777777">
        <w:tc>
          <w:tcPr>
            <w:tcW w:w="0" w:type="auto"/>
          </w:tcPr>
          <w:p w14:paraId="09D8B18E" w14:textId="77777777" w:rsidR="00173333" w:rsidRDefault="00B15E23">
            <w:r>
              <w:t># Obs.</w:t>
            </w:r>
          </w:p>
        </w:tc>
        <w:tc>
          <w:tcPr>
            <w:tcW w:w="0" w:type="auto"/>
          </w:tcPr>
          <w:p w14:paraId="59204E94" w14:textId="77777777" w:rsidR="00173333" w:rsidRDefault="00B15E23">
            <w:r>
              <w:t>12,108</w:t>
            </w:r>
          </w:p>
        </w:tc>
        <w:tc>
          <w:tcPr>
            <w:tcW w:w="0" w:type="auto"/>
          </w:tcPr>
          <w:p w14:paraId="4773743C" w14:textId="77777777" w:rsidR="00173333" w:rsidRDefault="00B15E23">
            <w:r>
              <w:t>12,107</w:t>
            </w:r>
          </w:p>
        </w:tc>
        <w:tc>
          <w:tcPr>
            <w:tcW w:w="0" w:type="auto"/>
          </w:tcPr>
          <w:p w14:paraId="333EEDED" w14:textId="77777777" w:rsidR="00173333" w:rsidRDefault="00B15E23">
            <w:r>
              <w:t>12,107</w:t>
            </w:r>
          </w:p>
        </w:tc>
        <w:tc>
          <w:tcPr>
            <w:tcW w:w="0" w:type="auto"/>
          </w:tcPr>
          <w:p w14:paraId="103A658E" w14:textId="77777777" w:rsidR="00173333" w:rsidRDefault="00B15E23">
            <w:r>
              <w:t>12,107</w:t>
            </w:r>
          </w:p>
        </w:tc>
        <w:tc>
          <w:tcPr>
            <w:tcW w:w="0" w:type="auto"/>
          </w:tcPr>
          <w:p w14:paraId="2B56C4DD" w14:textId="77777777" w:rsidR="00173333" w:rsidRDefault="00B15E23">
            <w:r>
              <w:t>12,108</w:t>
            </w:r>
          </w:p>
        </w:tc>
        <w:tc>
          <w:tcPr>
            <w:tcW w:w="0" w:type="auto"/>
          </w:tcPr>
          <w:p w14:paraId="3ACB28AE" w14:textId="77777777" w:rsidR="00173333" w:rsidRDefault="00B15E23">
            <w:r>
              <w:t>12,108</w:t>
            </w:r>
          </w:p>
        </w:tc>
        <w:tc>
          <w:tcPr>
            <w:tcW w:w="0" w:type="auto"/>
          </w:tcPr>
          <w:p w14:paraId="1EE45F40" w14:textId="77777777" w:rsidR="00173333" w:rsidRDefault="00B15E23">
            <w:r>
              <w:t>12,107</w:t>
            </w:r>
          </w:p>
        </w:tc>
        <w:tc>
          <w:tcPr>
            <w:tcW w:w="0" w:type="auto"/>
          </w:tcPr>
          <w:p w14:paraId="3A26CB07" w14:textId="77777777" w:rsidR="00173333" w:rsidRDefault="00B15E23">
            <w:r>
              <w:t>12,107</w:t>
            </w:r>
          </w:p>
        </w:tc>
        <w:tc>
          <w:tcPr>
            <w:tcW w:w="0" w:type="auto"/>
          </w:tcPr>
          <w:p w14:paraId="7D47AEE5" w14:textId="77777777" w:rsidR="00173333" w:rsidRDefault="00B15E23">
            <w:r>
              <w:t>12,107</w:t>
            </w:r>
          </w:p>
        </w:tc>
        <w:tc>
          <w:tcPr>
            <w:tcW w:w="0" w:type="auto"/>
          </w:tcPr>
          <w:p w14:paraId="420D81D9" w14:textId="77777777" w:rsidR="00173333" w:rsidRDefault="00B15E23">
            <w:r>
              <w:t>12,108</w:t>
            </w:r>
          </w:p>
        </w:tc>
      </w:tr>
      <w:tr w:rsidR="00173333" w14:paraId="072BC249" w14:textId="77777777">
        <w:tc>
          <w:tcPr>
            <w:tcW w:w="0" w:type="auto"/>
          </w:tcPr>
          <w:p w14:paraId="4C6CB023" w14:textId="77777777" w:rsidR="00173333" w:rsidRDefault="00B15E23">
            <w:r>
              <w:t>Topic Dispersion</w:t>
            </w:r>
          </w:p>
        </w:tc>
        <w:tc>
          <w:tcPr>
            <w:tcW w:w="0" w:type="auto"/>
          </w:tcPr>
          <w:p w14:paraId="00AE0377" w14:textId="77777777" w:rsidR="00173333" w:rsidRDefault="00B15E23">
            <w:r>
              <w:t>0.889</w:t>
            </w:r>
          </w:p>
        </w:tc>
        <w:tc>
          <w:tcPr>
            <w:tcW w:w="0" w:type="auto"/>
          </w:tcPr>
          <w:p w14:paraId="2EC78A0E" w14:textId="77777777" w:rsidR="00173333" w:rsidRDefault="00B15E23">
            <w:r>
              <w:t>0.928</w:t>
            </w:r>
          </w:p>
        </w:tc>
        <w:tc>
          <w:tcPr>
            <w:tcW w:w="0" w:type="auto"/>
          </w:tcPr>
          <w:p w14:paraId="3807F9CE" w14:textId="77777777" w:rsidR="00173333" w:rsidRDefault="00B15E23">
            <w:r>
              <w:t>0.935</w:t>
            </w:r>
          </w:p>
        </w:tc>
        <w:tc>
          <w:tcPr>
            <w:tcW w:w="0" w:type="auto"/>
          </w:tcPr>
          <w:p w14:paraId="25071417" w14:textId="77777777" w:rsidR="00173333" w:rsidRDefault="00B15E23">
            <w:r>
              <w:t>0.942</w:t>
            </w:r>
          </w:p>
        </w:tc>
        <w:tc>
          <w:tcPr>
            <w:tcW w:w="0" w:type="auto"/>
          </w:tcPr>
          <w:p w14:paraId="1B9A73A6" w14:textId="77777777" w:rsidR="00173333" w:rsidRDefault="00B15E23">
            <w:r>
              <w:t>0.95</w:t>
            </w:r>
          </w:p>
        </w:tc>
        <w:tc>
          <w:tcPr>
            <w:tcW w:w="0" w:type="auto"/>
          </w:tcPr>
          <w:p w14:paraId="0F53711D" w14:textId="77777777" w:rsidR="00173333" w:rsidRDefault="00B15E23">
            <w:r>
              <w:t>0.93</w:t>
            </w:r>
          </w:p>
        </w:tc>
        <w:tc>
          <w:tcPr>
            <w:tcW w:w="0" w:type="auto"/>
          </w:tcPr>
          <w:p w14:paraId="0F2715CB" w14:textId="77777777" w:rsidR="00173333" w:rsidRDefault="00B15E23">
            <w:r>
              <w:t>0.932</w:t>
            </w:r>
          </w:p>
        </w:tc>
        <w:tc>
          <w:tcPr>
            <w:tcW w:w="0" w:type="auto"/>
          </w:tcPr>
          <w:p w14:paraId="697BBF52" w14:textId="77777777" w:rsidR="00173333" w:rsidRDefault="00B15E23">
            <w:r>
              <w:t>0.933</w:t>
            </w:r>
          </w:p>
        </w:tc>
        <w:tc>
          <w:tcPr>
            <w:tcW w:w="0" w:type="auto"/>
          </w:tcPr>
          <w:p w14:paraId="4B679DEE" w14:textId="77777777" w:rsidR="00173333" w:rsidRDefault="00B15E23">
            <w:r>
              <w:t>0.932</w:t>
            </w:r>
          </w:p>
        </w:tc>
        <w:tc>
          <w:tcPr>
            <w:tcW w:w="0" w:type="auto"/>
          </w:tcPr>
          <w:p w14:paraId="612297F0" w14:textId="77777777" w:rsidR="00173333" w:rsidRDefault="00B15E23">
            <w:r>
              <w:t>0.917</w:t>
            </w:r>
          </w:p>
        </w:tc>
      </w:tr>
      <w:tr w:rsidR="00173333" w14:paraId="1B7EF30F" w14:textId="77777777">
        <w:tc>
          <w:tcPr>
            <w:tcW w:w="0" w:type="auto"/>
          </w:tcPr>
          <w:p w14:paraId="34C913CE" w14:textId="77777777" w:rsidR="00173333" w:rsidRDefault="00B15E23">
            <w:r>
              <w:t>Regulation Dispersion</w:t>
            </w:r>
          </w:p>
        </w:tc>
        <w:tc>
          <w:tcPr>
            <w:tcW w:w="0" w:type="auto"/>
          </w:tcPr>
          <w:p w14:paraId="2109A2E6" w14:textId="77777777" w:rsidR="00173333" w:rsidRDefault="00B15E23">
            <w:r>
              <w:t>0.821</w:t>
            </w:r>
          </w:p>
        </w:tc>
        <w:tc>
          <w:tcPr>
            <w:tcW w:w="0" w:type="auto"/>
          </w:tcPr>
          <w:p w14:paraId="09BB1BF6" w14:textId="77777777" w:rsidR="00173333" w:rsidRDefault="00B15E23">
            <w:r>
              <w:t>0.809</w:t>
            </w:r>
          </w:p>
        </w:tc>
        <w:tc>
          <w:tcPr>
            <w:tcW w:w="0" w:type="auto"/>
          </w:tcPr>
          <w:p w14:paraId="6A2C6E01" w14:textId="77777777" w:rsidR="00173333" w:rsidRDefault="00B15E23">
            <w:r>
              <w:t>0.81</w:t>
            </w:r>
          </w:p>
        </w:tc>
        <w:tc>
          <w:tcPr>
            <w:tcW w:w="0" w:type="auto"/>
          </w:tcPr>
          <w:p w14:paraId="4584FAB3" w14:textId="77777777" w:rsidR="00173333" w:rsidRDefault="00B15E23">
            <w:r>
              <w:t>0.811</w:t>
            </w:r>
          </w:p>
        </w:tc>
        <w:tc>
          <w:tcPr>
            <w:tcW w:w="0" w:type="auto"/>
          </w:tcPr>
          <w:p w14:paraId="199272CE" w14:textId="77777777" w:rsidR="00173333" w:rsidRDefault="00B15E23">
            <w:r>
              <w:t>0.811</w:t>
            </w:r>
          </w:p>
        </w:tc>
        <w:tc>
          <w:tcPr>
            <w:tcW w:w="0" w:type="auto"/>
          </w:tcPr>
          <w:p w14:paraId="224B1125" w14:textId="77777777" w:rsidR="00173333" w:rsidRDefault="00B15E23">
            <w:r>
              <w:t>0.768</w:t>
            </w:r>
          </w:p>
        </w:tc>
        <w:tc>
          <w:tcPr>
            <w:tcW w:w="0" w:type="auto"/>
          </w:tcPr>
          <w:p w14:paraId="34DD76C8" w14:textId="77777777" w:rsidR="00173333" w:rsidRDefault="00B15E23">
            <w:r>
              <w:t>0.798</w:t>
            </w:r>
          </w:p>
        </w:tc>
        <w:tc>
          <w:tcPr>
            <w:tcW w:w="0" w:type="auto"/>
          </w:tcPr>
          <w:p w14:paraId="2F22B54B" w14:textId="77777777" w:rsidR="00173333" w:rsidRDefault="00B15E23">
            <w:r>
              <w:t>0.814</w:t>
            </w:r>
          </w:p>
        </w:tc>
        <w:tc>
          <w:tcPr>
            <w:tcW w:w="0" w:type="auto"/>
          </w:tcPr>
          <w:p w14:paraId="6191C188" w14:textId="77777777" w:rsidR="00173333" w:rsidRDefault="00B15E23">
            <w:r>
              <w:t>0.829</w:t>
            </w:r>
          </w:p>
        </w:tc>
        <w:tc>
          <w:tcPr>
            <w:tcW w:w="0" w:type="auto"/>
          </w:tcPr>
          <w:p w14:paraId="2FBA5C98" w14:textId="77777777" w:rsidR="00173333" w:rsidRDefault="00B15E23">
            <w:r>
              <w:t>0.852</w:t>
            </w:r>
          </w:p>
        </w:tc>
      </w:tr>
      <w:tr w:rsidR="00173333" w14:paraId="329DD1A8" w14:textId="77777777">
        <w:tc>
          <w:tcPr>
            <w:tcW w:w="0" w:type="auto"/>
          </w:tcPr>
          <w:p w14:paraId="703F56FF" w14:textId="77777777" w:rsidR="00173333" w:rsidRDefault="00B15E23">
            <w:r>
              <w:t>Sale</w:t>
            </w:r>
          </w:p>
        </w:tc>
        <w:tc>
          <w:tcPr>
            <w:tcW w:w="0" w:type="auto"/>
          </w:tcPr>
          <w:p w14:paraId="48F95897" w14:textId="77777777" w:rsidR="00173333" w:rsidRDefault="00B15E23">
            <w:r>
              <w:t>2853.354</w:t>
            </w:r>
          </w:p>
        </w:tc>
        <w:tc>
          <w:tcPr>
            <w:tcW w:w="0" w:type="auto"/>
          </w:tcPr>
          <w:p w14:paraId="20C87EAF" w14:textId="77777777" w:rsidR="00173333" w:rsidRDefault="00B15E23">
            <w:r>
              <w:t>4081.539</w:t>
            </w:r>
          </w:p>
        </w:tc>
        <w:tc>
          <w:tcPr>
            <w:tcW w:w="0" w:type="auto"/>
          </w:tcPr>
          <w:p w14:paraId="46B0D3A5" w14:textId="77777777" w:rsidR="00173333" w:rsidRDefault="00B15E23">
            <w:r>
              <w:t>2855.96</w:t>
            </w:r>
          </w:p>
        </w:tc>
        <w:tc>
          <w:tcPr>
            <w:tcW w:w="0" w:type="auto"/>
          </w:tcPr>
          <w:p w14:paraId="08B43324" w14:textId="77777777" w:rsidR="00173333" w:rsidRDefault="00B15E23">
            <w:r>
              <w:t>2022.924</w:t>
            </w:r>
          </w:p>
        </w:tc>
        <w:tc>
          <w:tcPr>
            <w:tcW w:w="0" w:type="auto"/>
          </w:tcPr>
          <w:p w14:paraId="041AA986" w14:textId="77777777" w:rsidR="00173333" w:rsidRDefault="00B15E23">
            <w:r>
              <w:t>2252.204</w:t>
            </w:r>
          </w:p>
        </w:tc>
        <w:tc>
          <w:tcPr>
            <w:tcW w:w="0" w:type="auto"/>
          </w:tcPr>
          <w:p w14:paraId="0DE62B10" w14:textId="77777777" w:rsidR="00173333" w:rsidRDefault="00B15E23">
            <w:r>
              <w:t>3513.473</w:t>
            </w:r>
          </w:p>
        </w:tc>
        <w:tc>
          <w:tcPr>
            <w:tcW w:w="0" w:type="auto"/>
          </w:tcPr>
          <w:p w14:paraId="520EACD3" w14:textId="77777777" w:rsidR="00173333" w:rsidRDefault="00B15E23">
            <w:r>
              <w:t>2834.119</w:t>
            </w:r>
          </w:p>
        </w:tc>
        <w:tc>
          <w:tcPr>
            <w:tcW w:w="0" w:type="auto"/>
          </w:tcPr>
          <w:p w14:paraId="1808F458" w14:textId="77777777" w:rsidR="00173333" w:rsidRDefault="00B15E23">
            <w:r>
              <w:t>2617.644</w:t>
            </w:r>
          </w:p>
        </w:tc>
        <w:tc>
          <w:tcPr>
            <w:tcW w:w="0" w:type="auto"/>
          </w:tcPr>
          <w:p w14:paraId="2A9297B5" w14:textId="77777777" w:rsidR="00173333" w:rsidRDefault="00B15E23">
            <w:r>
              <w:t>2426.317</w:t>
            </w:r>
          </w:p>
        </w:tc>
        <w:tc>
          <w:tcPr>
            <w:tcW w:w="0" w:type="auto"/>
          </w:tcPr>
          <w:p w14:paraId="54D2B605" w14:textId="77777777" w:rsidR="00173333" w:rsidRDefault="00B15E23">
            <w:r>
              <w:t>2674.34</w:t>
            </w:r>
          </w:p>
        </w:tc>
      </w:tr>
      <w:tr w:rsidR="00173333" w14:paraId="354DE7B2" w14:textId="77777777">
        <w:tc>
          <w:tcPr>
            <w:tcW w:w="0" w:type="auto"/>
          </w:tcPr>
          <w:p w14:paraId="6B80ECD3" w14:textId="77777777" w:rsidR="00173333" w:rsidRDefault="00B15E23">
            <w:r>
              <w:t>TFP</w:t>
            </w:r>
          </w:p>
        </w:tc>
        <w:tc>
          <w:tcPr>
            <w:tcW w:w="0" w:type="auto"/>
          </w:tcPr>
          <w:p w14:paraId="4C0A4FD7" w14:textId="77777777" w:rsidR="00173333" w:rsidRDefault="00B15E23">
            <w:r>
              <w:t>-0.24</w:t>
            </w:r>
          </w:p>
        </w:tc>
        <w:tc>
          <w:tcPr>
            <w:tcW w:w="0" w:type="auto"/>
          </w:tcPr>
          <w:p w14:paraId="42A5C83E" w14:textId="77777777" w:rsidR="00173333" w:rsidRDefault="00B15E23">
            <w:r>
              <w:t>-0.28</w:t>
            </w:r>
          </w:p>
        </w:tc>
        <w:tc>
          <w:tcPr>
            <w:tcW w:w="0" w:type="auto"/>
          </w:tcPr>
          <w:p w14:paraId="6CFFC3E5" w14:textId="77777777" w:rsidR="00173333" w:rsidRDefault="00B15E23">
            <w:r>
              <w:t>-0.314</w:t>
            </w:r>
          </w:p>
        </w:tc>
        <w:tc>
          <w:tcPr>
            <w:tcW w:w="0" w:type="auto"/>
          </w:tcPr>
          <w:p w14:paraId="2B0B0C13" w14:textId="77777777" w:rsidR="00173333" w:rsidRDefault="00B15E23">
            <w:r>
              <w:t>-0.378</w:t>
            </w:r>
          </w:p>
        </w:tc>
        <w:tc>
          <w:tcPr>
            <w:tcW w:w="0" w:type="auto"/>
          </w:tcPr>
          <w:p w14:paraId="61DAED52" w14:textId="77777777" w:rsidR="00173333" w:rsidRDefault="00B15E23">
            <w:r>
              <w:t>-0.381</w:t>
            </w:r>
          </w:p>
        </w:tc>
        <w:tc>
          <w:tcPr>
            <w:tcW w:w="0" w:type="auto"/>
          </w:tcPr>
          <w:p w14:paraId="26CF5A60" w14:textId="77777777" w:rsidR="00173333" w:rsidRDefault="00B15E23">
            <w:r>
              <w:t>-0.313</w:t>
            </w:r>
          </w:p>
        </w:tc>
        <w:tc>
          <w:tcPr>
            <w:tcW w:w="0" w:type="auto"/>
          </w:tcPr>
          <w:p w14:paraId="7BCAEAD0" w14:textId="77777777" w:rsidR="00173333" w:rsidRDefault="00B15E23">
            <w:r>
              <w:t>-0.334</w:t>
            </w:r>
          </w:p>
        </w:tc>
        <w:tc>
          <w:tcPr>
            <w:tcW w:w="0" w:type="auto"/>
          </w:tcPr>
          <w:p w14:paraId="329F3AE1" w14:textId="77777777" w:rsidR="00173333" w:rsidRDefault="00B15E23">
            <w:r>
              <w:t>-0.34</w:t>
            </w:r>
          </w:p>
        </w:tc>
        <w:tc>
          <w:tcPr>
            <w:tcW w:w="0" w:type="auto"/>
          </w:tcPr>
          <w:p w14:paraId="21A29365" w14:textId="77777777" w:rsidR="00173333" w:rsidRDefault="00B15E23">
            <w:r>
              <w:t>-0.344</w:t>
            </w:r>
          </w:p>
        </w:tc>
        <w:tc>
          <w:tcPr>
            <w:tcW w:w="0" w:type="auto"/>
          </w:tcPr>
          <w:p w14:paraId="74FD525E" w14:textId="77777777" w:rsidR="00173333" w:rsidRDefault="00B15E23">
            <w:r>
              <w:t>-0.314</w:t>
            </w:r>
          </w:p>
        </w:tc>
      </w:tr>
      <w:tr w:rsidR="00173333" w14:paraId="2246895F" w14:textId="77777777">
        <w:tc>
          <w:tcPr>
            <w:tcW w:w="0" w:type="auto"/>
          </w:tcPr>
          <w:p w14:paraId="08BE61C6" w14:textId="77777777" w:rsidR="00173333" w:rsidRDefault="00B15E23">
            <w:r>
              <w:t>N segments</w:t>
            </w:r>
          </w:p>
        </w:tc>
        <w:tc>
          <w:tcPr>
            <w:tcW w:w="0" w:type="auto"/>
          </w:tcPr>
          <w:p w14:paraId="0AB98EB2" w14:textId="77777777" w:rsidR="00173333" w:rsidRDefault="00B15E23">
            <w:r>
              <w:t>1.106</w:t>
            </w:r>
          </w:p>
        </w:tc>
        <w:tc>
          <w:tcPr>
            <w:tcW w:w="0" w:type="auto"/>
          </w:tcPr>
          <w:p w14:paraId="0BA40B20" w14:textId="77777777" w:rsidR="00173333" w:rsidRDefault="00B15E23">
            <w:r>
              <w:t>1.297</w:t>
            </w:r>
          </w:p>
        </w:tc>
        <w:tc>
          <w:tcPr>
            <w:tcW w:w="0" w:type="auto"/>
          </w:tcPr>
          <w:p w14:paraId="2F4B708A" w14:textId="77777777" w:rsidR="00173333" w:rsidRDefault="00B15E23">
            <w:r>
              <w:t>1.233</w:t>
            </w:r>
          </w:p>
        </w:tc>
        <w:tc>
          <w:tcPr>
            <w:tcW w:w="0" w:type="auto"/>
          </w:tcPr>
          <w:p w14:paraId="7C293486" w14:textId="77777777" w:rsidR="00173333" w:rsidRDefault="00B15E23">
            <w:r>
              <w:t>1.197</w:t>
            </w:r>
          </w:p>
        </w:tc>
        <w:tc>
          <w:tcPr>
            <w:tcW w:w="0" w:type="auto"/>
          </w:tcPr>
          <w:p w14:paraId="53D0E314" w14:textId="77777777" w:rsidR="00173333" w:rsidRDefault="00B15E23">
            <w:r>
              <w:t>1.156</w:t>
            </w:r>
          </w:p>
        </w:tc>
        <w:tc>
          <w:tcPr>
            <w:tcW w:w="0" w:type="auto"/>
          </w:tcPr>
          <w:p w14:paraId="0FA44D69" w14:textId="77777777" w:rsidR="00173333" w:rsidRDefault="00B15E23">
            <w:r>
              <w:t>1.222</w:t>
            </w:r>
          </w:p>
        </w:tc>
        <w:tc>
          <w:tcPr>
            <w:tcW w:w="0" w:type="auto"/>
          </w:tcPr>
          <w:p w14:paraId="2D3A7223" w14:textId="77777777" w:rsidR="00173333" w:rsidRDefault="00B15E23">
            <w:r>
              <w:t>1.238</w:t>
            </w:r>
          </w:p>
        </w:tc>
        <w:tc>
          <w:tcPr>
            <w:tcW w:w="0" w:type="auto"/>
          </w:tcPr>
          <w:p w14:paraId="36397D03" w14:textId="77777777" w:rsidR="00173333" w:rsidRDefault="00B15E23">
            <w:r>
              <w:t>1.211</w:t>
            </w:r>
          </w:p>
        </w:tc>
        <w:tc>
          <w:tcPr>
            <w:tcW w:w="0" w:type="auto"/>
          </w:tcPr>
          <w:p w14:paraId="567D9CD4" w14:textId="77777777" w:rsidR="00173333" w:rsidRDefault="00B15E23">
            <w:r>
              <w:t>1.184</w:t>
            </w:r>
          </w:p>
        </w:tc>
        <w:tc>
          <w:tcPr>
            <w:tcW w:w="0" w:type="auto"/>
          </w:tcPr>
          <w:p w14:paraId="2BF64875" w14:textId="77777777" w:rsidR="00173333" w:rsidRDefault="00B15E23">
            <w:r>
              <w:t>1.134</w:t>
            </w:r>
          </w:p>
        </w:tc>
      </w:tr>
      <w:tr w:rsidR="00173333" w14:paraId="719BB227" w14:textId="77777777">
        <w:tc>
          <w:tcPr>
            <w:tcW w:w="0" w:type="auto"/>
          </w:tcPr>
          <w:p w14:paraId="0710C553" w14:textId="77777777" w:rsidR="00173333" w:rsidRDefault="00B15E23">
            <w:r>
              <w:t>PPE/AT</w:t>
            </w:r>
          </w:p>
        </w:tc>
        <w:tc>
          <w:tcPr>
            <w:tcW w:w="0" w:type="auto"/>
          </w:tcPr>
          <w:p w14:paraId="296EC364" w14:textId="77777777" w:rsidR="00173333" w:rsidRDefault="00B15E23">
            <w:r>
              <w:t>0.109</w:t>
            </w:r>
          </w:p>
        </w:tc>
        <w:tc>
          <w:tcPr>
            <w:tcW w:w="0" w:type="auto"/>
          </w:tcPr>
          <w:p w14:paraId="194A9CB0" w14:textId="77777777" w:rsidR="00173333" w:rsidRDefault="00B15E23">
            <w:r>
              <w:t>0.274</w:t>
            </w:r>
          </w:p>
        </w:tc>
        <w:tc>
          <w:tcPr>
            <w:tcW w:w="0" w:type="auto"/>
          </w:tcPr>
          <w:p w14:paraId="5E69B8BE" w14:textId="77777777" w:rsidR="00173333" w:rsidRDefault="00B15E23">
            <w:r>
              <w:t>0.258</w:t>
            </w:r>
          </w:p>
        </w:tc>
        <w:tc>
          <w:tcPr>
            <w:tcW w:w="0" w:type="auto"/>
          </w:tcPr>
          <w:p w14:paraId="18E142B1" w14:textId="77777777" w:rsidR="00173333" w:rsidRDefault="00B15E23">
            <w:r>
              <w:t>0.238</w:t>
            </w:r>
          </w:p>
        </w:tc>
        <w:tc>
          <w:tcPr>
            <w:tcW w:w="0" w:type="auto"/>
          </w:tcPr>
          <w:p w14:paraId="14C848D6" w14:textId="77777777" w:rsidR="00173333" w:rsidRDefault="00B15E23">
            <w:r>
              <w:t>0.233</w:t>
            </w:r>
          </w:p>
        </w:tc>
        <w:tc>
          <w:tcPr>
            <w:tcW w:w="0" w:type="auto"/>
          </w:tcPr>
          <w:p w14:paraId="629EE69F" w14:textId="77777777" w:rsidR="00173333" w:rsidRDefault="00B15E23">
            <w:r>
              <w:t>0.242</w:t>
            </w:r>
          </w:p>
        </w:tc>
        <w:tc>
          <w:tcPr>
            <w:tcW w:w="0" w:type="auto"/>
          </w:tcPr>
          <w:p w14:paraId="05025A66" w14:textId="77777777" w:rsidR="00173333" w:rsidRDefault="00B15E23">
            <w:r>
              <w:t>0.238</w:t>
            </w:r>
          </w:p>
        </w:tc>
        <w:tc>
          <w:tcPr>
            <w:tcW w:w="0" w:type="auto"/>
          </w:tcPr>
          <w:p w14:paraId="4652BF77" w14:textId="77777777" w:rsidR="00173333" w:rsidRDefault="00B15E23">
            <w:r>
              <w:t>0.236</w:t>
            </w:r>
          </w:p>
        </w:tc>
        <w:tc>
          <w:tcPr>
            <w:tcW w:w="0" w:type="auto"/>
          </w:tcPr>
          <w:p w14:paraId="6F880BD9" w14:textId="77777777" w:rsidR="00173333" w:rsidRDefault="00B15E23">
            <w:r>
              <w:t>0.229</w:t>
            </w:r>
          </w:p>
        </w:tc>
        <w:tc>
          <w:tcPr>
            <w:tcW w:w="0" w:type="auto"/>
          </w:tcPr>
          <w:p w14:paraId="513B78F2" w14:textId="77777777" w:rsidR="00173333" w:rsidRDefault="00B15E23">
            <w:r>
              <w:t>0.168</w:t>
            </w:r>
          </w:p>
        </w:tc>
      </w:tr>
      <w:tr w:rsidR="00173333" w14:paraId="7F7655E3" w14:textId="77777777">
        <w:tc>
          <w:tcPr>
            <w:tcW w:w="0" w:type="auto"/>
          </w:tcPr>
          <w:p w14:paraId="7D0E84FD" w14:textId="77777777" w:rsidR="00173333" w:rsidRDefault="00B15E23">
            <w:r>
              <w:t>EBITDA/AT</w:t>
            </w:r>
          </w:p>
        </w:tc>
        <w:tc>
          <w:tcPr>
            <w:tcW w:w="0" w:type="auto"/>
          </w:tcPr>
          <w:p w14:paraId="3110E3CF" w14:textId="77777777" w:rsidR="00173333" w:rsidRDefault="00B15E23">
            <w:r>
              <w:t>0.062</w:t>
            </w:r>
          </w:p>
        </w:tc>
        <w:tc>
          <w:tcPr>
            <w:tcW w:w="0" w:type="auto"/>
          </w:tcPr>
          <w:p w14:paraId="70004673" w14:textId="77777777" w:rsidR="00173333" w:rsidRDefault="00B15E23">
            <w:r>
              <w:t>0.111</w:t>
            </w:r>
          </w:p>
        </w:tc>
        <w:tc>
          <w:tcPr>
            <w:tcW w:w="0" w:type="auto"/>
          </w:tcPr>
          <w:p w14:paraId="559BAA34" w14:textId="77777777" w:rsidR="00173333" w:rsidRDefault="00B15E23">
            <w:r>
              <w:t>0.1</w:t>
            </w:r>
          </w:p>
        </w:tc>
        <w:tc>
          <w:tcPr>
            <w:tcW w:w="0" w:type="auto"/>
          </w:tcPr>
          <w:p w14:paraId="4FDD739E" w14:textId="77777777" w:rsidR="00173333" w:rsidRDefault="00B15E23">
            <w:r>
              <w:t>0.082</w:t>
            </w:r>
          </w:p>
        </w:tc>
        <w:tc>
          <w:tcPr>
            <w:tcW w:w="0" w:type="auto"/>
          </w:tcPr>
          <w:p w14:paraId="7DA94F5C" w14:textId="77777777" w:rsidR="00173333" w:rsidRDefault="00B15E23">
            <w:r>
              <w:t>0.049</w:t>
            </w:r>
          </w:p>
        </w:tc>
        <w:tc>
          <w:tcPr>
            <w:tcW w:w="0" w:type="auto"/>
          </w:tcPr>
          <w:p w14:paraId="635669E4" w14:textId="77777777" w:rsidR="00173333" w:rsidRDefault="00B15E23">
            <w:r>
              <w:t>0.068</w:t>
            </w:r>
          </w:p>
        </w:tc>
        <w:tc>
          <w:tcPr>
            <w:tcW w:w="0" w:type="auto"/>
          </w:tcPr>
          <w:p w14:paraId="05293835" w14:textId="77777777" w:rsidR="00173333" w:rsidRDefault="00B15E23">
            <w:r>
              <w:t>0.082</w:t>
            </w:r>
          </w:p>
        </w:tc>
        <w:tc>
          <w:tcPr>
            <w:tcW w:w="0" w:type="auto"/>
          </w:tcPr>
          <w:p w14:paraId="195DFDB5" w14:textId="77777777" w:rsidR="00173333" w:rsidRDefault="00B15E23">
            <w:r>
              <w:t>0.086</w:t>
            </w:r>
          </w:p>
        </w:tc>
        <w:tc>
          <w:tcPr>
            <w:tcW w:w="0" w:type="auto"/>
          </w:tcPr>
          <w:p w14:paraId="45DAC1ED" w14:textId="77777777" w:rsidR="00173333" w:rsidRDefault="00B15E23">
            <w:r>
              <w:t>0.086</w:t>
            </w:r>
          </w:p>
        </w:tc>
        <w:tc>
          <w:tcPr>
            <w:tcW w:w="0" w:type="auto"/>
          </w:tcPr>
          <w:p w14:paraId="744E6B46" w14:textId="77777777" w:rsidR="00173333" w:rsidRDefault="00B15E23">
            <w:r>
              <w:t>0.081</w:t>
            </w:r>
          </w:p>
        </w:tc>
      </w:tr>
      <w:tr w:rsidR="00173333" w14:paraId="43B7C96C" w14:textId="77777777">
        <w:tc>
          <w:tcPr>
            <w:tcW w:w="0" w:type="auto"/>
          </w:tcPr>
          <w:p w14:paraId="79C9D03C" w14:textId="77777777" w:rsidR="00173333" w:rsidRDefault="00B15E23">
            <w:r>
              <w:t>MB</w:t>
            </w:r>
          </w:p>
        </w:tc>
        <w:tc>
          <w:tcPr>
            <w:tcW w:w="0" w:type="auto"/>
          </w:tcPr>
          <w:p w14:paraId="4E4687DB" w14:textId="77777777" w:rsidR="00173333" w:rsidRDefault="00B15E23">
            <w:r>
              <w:t>2.674</w:t>
            </w:r>
          </w:p>
        </w:tc>
        <w:tc>
          <w:tcPr>
            <w:tcW w:w="0" w:type="auto"/>
          </w:tcPr>
          <w:p w14:paraId="02D6B25B" w14:textId="77777777" w:rsidR="00173333" w:rsidRDefault="00B15E23">
            <w:r>
              <w:t>3.245</w:t>
            </w:r>
          </w:p>
        </w:tc>
        <w:tc>
          <w:tcPr>
            <w:tcW w:w="0" w:type="auto"/>
          </w:tcPr>
          <w:p w14:paraId="0184FFB7" w14:textId="77777777" w:rsidR="00173333" w:rsidRDefault="00B15E23">
            <w:r>
              <w:t>3.022</w:t>
            </w:r>
          </w:p>
        </w:tc>
        <w:tc>
          <w:tcPr>
            <w:tcW w:w="0" w:type="auto"/>
          </w:tcPr>
          <w:p w14:paraId="6652BADD" w14:textId="77777777" w:rsidR="00173333" w:rsidRDefault="00B15E23">
            <w:r>
              <w:t>3.252</w:t>
            </w:r>
          </w:p>
        </w:tc>
        <w:tc>
          <w:tcPr>
            <w:tcW w:w="0" w:type="auto"/>
          </w:tcPr>
          <w:p w14:paraId="0ED7A7A5" w14:textId="77777777" w:rsidR="00173333" w:rsidRDefault="00B15E23">
            <w:r>
              <w:t>3.849</w:t>
            </w:r>
          </w:p>
        </w:tc>
        <w:tc>
          <w:tcPr>
            <w:tcW w:w="0" w:type="auto"/>
          </w:tcPr>
          <w:p w14:paraId="024712E0" w14:textId="77777777" w:rsidR="00173333" w:rsidRDefault="00B15E23">
            <w:r>
              <w:t>3.75</w:t>
            </w:r>
          </w:p>
        </w:tc>
        <w:tc>
          <w:tcPr>
            <w:tcW w:w="0" w:type="auto"/>
          </w:tcPr>
          <w:p w14:paraId="7BABDC1C" w14:textId="77777777" w:rsidR="00173333" w:rsidRDefault="00B15E23">
            <w:r>
              <w:t>3.158</w:t>
            </w:r>
          </w:p>
        </w:tc>
        <w:tc>
          <w:tcPr>
            <w:tcW w:w="0" w:type="auto"/>
          </w:tcPr>
          <w:p w14:paraId="0B281BFB" w14:textId="77777777" w:rsidR="00173333" w:rsidRDefault="00B15E23">
            <w:r>
              <w:t>3.204</w:t>
            </w:r>
          </w:p>
        </w:tc>
        <w:tc>
          <w:tcPr>
            <w:tcW w:w="0" w:type="auto"/>
          </w:tcPr>
          <w:p w14:paraId="1CC635B1" w14:textId="77777777" w:rsidR="00173333" w:rsidRDefault="00B15E23">
            <w:r>
              <w:t>3.04</w:t>
            </w:r>
          </w:p>
        </w:tc>
        <w:tc>
          <w:tcPr>
            <w:tcW w:w="0" w:type="auto"/>
          </w:tcPr>
          <w:p w14:paraId="7B06820B" w14:textId="77777777" w:rsidR="00173333" w:rsidRDefault="00B15E23">
            <w:r>
              <w:t>2.89</w:t>
            </w:r>
          </w:p>
        </w:tc>
      </w:tr>
      <w:tr w:rsidR="00173333" w14:paraId="6EFDA6B5" w14:textId="77777777">
        <w:tc>
          <w:tcPr>
            <w:tcW w:w="0" w:type="auto"/>
          </w:tcPr>
          <w:p w14:paraId="7CB6FD96" w14:textId="77777777" w:rsidR="00173333" w:rsidRDefault="00B15E23">
            <w:r>
              <w:t>Sales Growth, %</w:t>
            </w:r>
          </w:p>
        </w:tc>
        <w:tc>
          <w:tcPr>
            <w:tcW w:w="0" w:type="auto"/>
          </w:tcPr>
          <w:p w14:paraId="132B5D07" w14:textId="77777777" w:rsidR="00173333" w:rsidRDefault="00B15E23">
            <w:r>
              <w:t>8.4</w:t>
            </w:r>
          </w:p>
        </w:tc>
        <w:tc>
          <w:tcPr>
            <w:tcW w:w="0" w:type="auto"/>
          </w:tcPr>
          <w:p w14:paraId="019CA100" w14:textId="77777777" w:rsidR="00173333" w:rsidRDefault="00B15E23">
            <w:r>
              <w:t>10.265</w:t>
            </w:r>
          </w:p>
        </w:tc>
        <w:tc>
          <w:tcPr>
            <w:tcW w:w="0" w:type="auto"/>
          </w:tcPr>
          <w:p w14:paraId="70D92D1A" w14:textId="77777777" w:rsidR="00173333" w:rsidRDefault="00B15E23">
            <w:r>
              <w:t>11.235</w:t>
            </w:r>
          </w:p>
        </w:tc>
        <w:tc>
          <w:tcPr>
            <w:tcW w:w="0" w:type="auto"/>
          </w:tcPr>
          <w:p w14:paraId="56A42FD0" w14:textId="77777777" w:rsidR="00173333" w:rsidRDefault="00B15E23">
            <w:r>
              <w:t>11.845</w:t>
            </w:r>
          </w:p>
        </w:tc>
        <w:tc>
          <w:tcPr>
            <w:tcW w:w="0" w:type="auto"/>
          </w:tcPr>
          <w:p w14:paraId="73CB1D32" w14:textId="77777777" w:rsidR="00173333" w:rsidRDefault="00B15E23">
            <w:r>
              <w:t>14.381</w:t>
            </w:r>
          </w:p>
        </w:tc>
        <w:tc>
          <w:tcPr>
            <w:tcW w:w="0" w:type="auto"/>
          </w:tcPr>
          <w:p w14:paraId="522BF0D0" w14:textId="77777777" w:rsidR="00173333" w:rsidRDefault="00B15E23">
            <w:r>
              <w:t>12.877</w:t>
            </w:r>
          </w:p>
        </w:tc>
        <w:tc>
          <w:tcPr>
            <w:tcW w:w="0" w:type="auto"/>
          </w:tcPr>
          <w:p w14:paraId="7AC239E5" w14:textId="77777777" w:rsidR="00173333" w:rsidRDefault="00B15E23">
            <w:r>
              <w:t>11.814</w:t>
            </w:r>
          </w:p>
        </w:tc>
        <w:tc>
          <w:tcPr>
            <w:tcW w:w="0" w:type="auto"/>
          </w:tcPr>
          <w:p w14:paraId="0833FA56" w14:textId="77777777" w:rsidR="00173333" w:rsidRDefault="00B15E23">
            <w:r>
              <w:t>10.868</w:t>
            </w:r>
          </w:p>
        </w:tc>
        <w:tc>
          <w:tcPr>
            <w:tcW w:w="0" w:type="auto"/>
          </w:tcPr>
          <w:p w14:paraId="4D175756" w14:textId="77777777" w:rsidR="00173333" w:rsidRDefault="00B15E23">
            <w:r>
              <w:t>11.019</w:t>
            </w:r>
          </w:p>
        </w:tc>
        <w:tc>
          <w:tcPr>
            <w:tcW w:w="0" w:type="auto"/>
          </w:tcPr>
          <w:p w14:paraId="137E4A86" w14:textId="77777777" w:rsidR="00173333" w:rsidRDefault="00B15E23">
            <w:r>
              <w:t>9.548</w:t>
            </w:r>
          </w:p>
        </w:tc>
      </w:tr>
      <w:tr w:rsidR="00173333" w14:paraId="38276770" w14:textId="77777777">
        <w:tc>
          <w:tcPr>
            <w:tcW w:w="0" w:type="auto"/>
          </w:tcPr>
          <w:p w14:paraId="13F15828" w14:textId="77777777" w:rsidR="00173333" w:rsidRDefault="00B15E23">
            <w:r>
              <w:t>Assets Growth, %</w:t>
            </w:r>
          </w:p>
        </w:tc>
        <w:tc>
          <w:tcPr>
            <w:tcW w:w="0" w:type="auto"/>
          </w:tcPr>
          <w:p w14:paraId="2CCFA750" w14:textId="77777777" w:rsidR="00173333" w:rsidRDefault="00B15E23">
            <w:r>
              <w:t>9.359</w:t>
            </w:r>
          </w:p>
        </w:tc>
        <w:tc>
          <w:tcPr>
            <w:tcW w:w="0" w:type="auto"/>
          </w:tcPr>
          <w:p w14:paraId="3552650E" w14:textId="77777777" w:rsidR="00173333" w:rsidRDefault="00B15E23">
            <w:r>
              <w:t>10.285</w:t>
            </w:r>
          </w:p>
        </w:tc>
        <w:tc>
          <w:tcPr>
            <w:tcW w:w="0" w:type="auto"/>
          </w:tcPr>
          <w:p w14:paraId="34FB9E62" w14:textId="77777777" w:rsidR="00173333" w:rsidRDefault="00B15E23">
            <w:r>
              <w:t>11.618</w:t>
            </w:r>
          </w:p>
        </w:tc>
        <w:tc>
          <w:tcPr>
            <w:tcW w:w="0" w:type="auto"/>
          </w:tcPr>
          <w:p w14:paraId="33F7D657" w14:textId="77777777" w:rsidR="00173333" w:rsidRDefault="00B15E23">
            <w:r>
              <w:t>12.608</w:t>
            </w:r>
          </w:p>
        </w:tc>
        <w:tc>
          <w:tcPr>
            <w:tcW w:w="0" w:type="auto"/>
          </w:tcPr>
          <w:p w14:paraId="45E69F0C" w14:textId="77777777" w:rsidR="00173333" w:rsidRDefault="00B15E23">
            <w:r>
              <w:t>13.774</w:t>
            </w:r>
          </w:p>
        </w:tc>
        <w:tc>
          <w:tcPr>
            <w:tcW w:w="0" w:type="auto"/>
          </w:tcPr>
          <w:p w14:paraId="3B70683A" w14:textId="77777777" w:rsidR="00173333" w:rsidRDefault="00B15E23">
            <w:r>
              <w:t>12.864</w:t>
            </w:r>
          </w:p>
        </w:tc>
        <w:tc>
          <w:tcPr>
            <w:tcW w:w="0" w:type="auto"/>
          </w:tcPr>
          <w:p w14:paraId="625B3CE1" w14:textId="77777777" w:rsidR="00173333" w:rsidRDefault="00B15E23">
            <w:r>
              <w:t>12.042</w:t>
            </w:r>
          </w:p>
        </w:tc>
        <w:tc>
          <w:tcPr>
            <w:tcW w:w="0" w:type="auto"/>
          </w:tcPr>
          <w:p w14:paraId="613B6C56" w14:textId="77777777" w:rsidR="00173333" w:rsidRDefault="00B15E23">
            <w:r>
              <w:t>11.083</w:t>
            </w:r>
          </w:p>
        </w:tc>
        <w:tc>
          <w:tcPr>
            <w:tcW w:w="0" w:type="auto"/>
          </w:tcPr>
          <w:p w14:paraId="3FB80EF6" w14:textId="77777777" w:rsidR="00173333" w:rsidRDefault="00B15E23">
            <w:r>
              <w:t>10.526</w:t>
            </w:r>
          </w:p>
        </w:tc>
        <w:tc>
          <w:tcPr>
            <w:tcW w:w="0" w:type="auto"/>
          </w:tcPr>
          <w:p w14:paraId="1322C68A" w14:textId="77777777" w:rsidR="00173333" w:rsidRDefault="00B15E23">
            <w:r>
              <w:t>11.128</w:t>
            </w:r>
          </w:p>
        </w:tc>
      </w:tr>
      <w:tr w:rsidR="00173333" w14:paraId="2A2D3C93" w14:textId="77777777">
        <w:tc>
          <w:tcPr>
            <w:tcW w:w="0" w:type="auto"/>
          </w:tcPr>
          <w:p w14:paraId="5AB7FC37" w14:textId="77777777" w:rsidR="00173333" w:rsidRDefault="00B15E23">
            <w:r>
              <w:t>Tobin’s Q</w:t>
            </w:r>
          </w:p>
        </w:tc>
        <w:tc>
          <w:tcPr>
            <w:tcW w:w="0" w:type="auto"/>
          </w:tcPr>
          <w:p w14:paraId="5F53C396" w14:textId="77777777" w:rsidR="00173333" w:rsidRDefault="00B15E23">
            <w:r>
              <w:t>1.519</w:t>
            </w:r>
          </w:p>
        </w:tc>
        <w:tc>
          <w:tcPr>
            <w:tcW w:w="0" w:type="auto"/>
          </w:tcPr>
          <w:p w14:paraId="2B834A21" w14:textId="77777777" w:rsidR="00173333" w:rsidRDefault="00B15E23">
            <w:r>
              <w:t>2.012</w:t>
            </w:r>
          </w:p>
        </w:tc>
        <w:tc>
          <w:tcPr>
            <w:tcW w:w="0" w:type="auto"/>
          </w:tcPr>
          <w:p w14:paraId="66BF9865" w14:textId="77777777" w:rsidR="00173333" w:rsidRDefault="00B15E23">
            <w:r>
              <w:t>2.082</w:t>
            </w:r>
          </w:p>
        </w:tc>
        <w:tc>
          <w:tcPr>
            <w:tcW w:w="0" w:type="auto"/>
          </w:tcPr>
          <w:p w14:paraId="5F4654AC" w14:textId="77777777" w:rsidR="00173333" w:rsidRDefault="00B15E23">
            <w:r>
              <w:t>2.26</w:t>
            </w:r>
          </w:p>
        </w:tc>
        <w:tc>
          <w:tcPr>
            <w:tcW w:w="0" w:type="auto"/>
          </w:tcPr>
          <w:p w14:paraId="282B3F99" w14:textId="77777777" w:rsidR="00173333" w:rsidRDefault="00B15E23">
            <w:r>
              <w:t>2.666</w:t>
            </w:r>
          </w:p>
        </w:tc>
        <w:tc>
          <w:tcPr>
            <w:tcW w:w="0" w:type="auto"/>
          </w:tcPr>
          <w:p w14:paraId="1E33A6C1" w14:textId="77777777" w:rsidR="00173333" w:rsidRDefault="00B15E23">
            <w:r>
              <w:t>2.351</w:t>
            </w:r>
          </w:p>
        </w:tc>
        <w:tc>
          <w:tcPr>
            <w:tcW w:w="0" w:type="auto"/>
          </w:tcPr>
          <w:p w14:paraId="3E90E93E" w14:textId="77777777" w:rsidR="00173333" w:rsidRDefault="00B15E23">
            <w:r>
              <w:t>2.112</w:t>
            </w:r>
          </w:p>
        </w:tc>
        <w:tc>
          <w:tcPr>
            <w:tcW w:w="0" w:type="auto"/>
          </w:tcPr>
          <w:p w14:paraId="5850D307" w14:textId="77777777" w:rsidR="00173333" w:rsidRDefault="00B15E23">
            <w:r>
              <w:t>2.133</w:t>
            </w:r>
          </w:p>
        </w:tc>
        <w:tc>
          <w:tcPr>
            <w:tcW w:w="0" w:type="auto"/>
          </w:tcPr>
          <w:p w14:paraId="2FBC95C6" w14:textId="77777777" w:rsidR="00173333" w:rsidRDefault="00B15E23">
            <w:r>
              <w:t>2.096</w:t>
            </w:r>
          </w:p>
        </w:tc>
        <w:tc>
          <w:tcPr>
            <w:tcW w:w="0" w:type="auto"/>
          </w:tcPr>
          <w:p w14:paraId="70CAABC9" w14:textId="77777777" w:rsidR="00173333" w:rsidRDefault="00B15E23">
            <w:r>
              <w:t>1.848</w:t>
            </w:r>
          </w:p>
        </w:tc>
      </w:tr>
      <w:tr w:rsidR="00173333" w14:paraId="65AA0E03" w14:textId="77777777">
        <w:tc>
          <w:tcPr>
            <w:tcW w:w="0" w:type="auto"/>
          </w:tcPr>
          <w:p w14:paraId="2479A54D" w14:textId="77777777" w:rsidR="00173333" w:rsidRDefault="00B15E23">
            <w:r>
              <w:lastRenderedPageBreak/>
              <w:t>SGA/AT</w:t>
            </w:r>
          </w:p>
        </w:tc>
        <w:tc>
          <w:tcPr>
            <w:tcW w:w="0" w:type="auto"/>
          </w:tcPr>
          <w:p w14:paraId="69C742E7" w14:textId="77777777" w:rsidR="00173333" w:rsidRDefault="00B15E23">
            <w:r>
              <w:t>0.091</w:t>
            </w:r>
          </w:p>
        </w:tc>
        <w:tc>
          <w:tcPr>
            <w:tcW w:w="0" w:type="auto"/>
          </w:tcPr>
          <w:p w14:paraId="1C5E8025" w14:textId="77777777" w:rsidR="00173333" w:rsidRDefault="00B15E23">
            <w:r>
              <w:t>0.25</w:t>
            </w:r>
          </w:p>
        </w:tc>
        <w:tc>
          <w:tcPr>
            <w:tcW w:w="0" w:type="auto"/>
          </w:tcPr>
          <w:p w14:paraId="7066D851" w14:textId="77777777" w:rsidR="00173333" w:rsidRDefault="00B15E23">
            <w:r>
              <w:t>0.292</w:t>
            </w:r>
          </w:p>
        </w:tc>
        <w:tc>
          <w:tcPr>
            <w:tcW w:w="0" w:type="auto"/>
          </w:tcPr>
          <w:p w14:paraId="34858334" w14:textId="77777777" w:rsidR="00173333" w:rsidRDefault="00B15E23">
            <w:r>
              <w:t>0.334</w:t>
            </w:r>
          </w:p>
        </w:tc>
        <w:tc>
          <w:tcPr>
            <w:tcW w:w="0" w:type="auto"/>
          </w:tcPr>
          <w:p w14:paraId="01072B66" w14:textId="77777777" w:rsidR="00173333" w:rsidRDefault="00B15E23">
            <w:r>
              <w:t>0.375</w:t>
            </w:r>
          </w:p>
        </w:tc>
        <w:tc>
          <w:tcPr>
            <w:tcW w:w="0" w:type="auto"/>
          </w:tcPr>
          <w:p w14:paraId="0B18A2CD" w14:textId="77777777" w:rsidR="00173333" w:rsidRDefault="00B15E23">
            <w:r>
              <w:t>0.24</w:t>
            </w:r>
          </w:p>
        </w:tc>
        <w:tc>
          <w:tcPr>
            <w:tcW w:w="0" w:type="auto"/>
          </w:tcPr>
          <w:p w14:paraId="4B2A5589" w14:textId="77777777" w:rsidR="00173333" w:rsidRDefault="00B15E23">
            <w:r>
              <w:t>0.265</w:t>
            </w:r>
          </w:p>
        </w:tc>
        <w:tc>
          <w:tcPr>
            <w:tcW w:w="0" w:type="auto"/>
          </w:tcPr>
          <w:p w14:paraId="32203D8D" w14:textId="77777777" w:rsidR="00173333" w:rsidRDefault="00B15E23">
            <w:r>
              <w:t>0.286</w:t>
            </w:r>
          </w:p>
        </w:tc>
        <w:tc>
          <w:tcPr>
            <w:tcW w:w="0" w:type="auto"/>
          </w:tcPr>
          <w:p w14:paraId="19E6250A" w14:textId="77777777" w:rsidR="00173333" w:rsidRDefault="00B15E23">
            <w:r>
              <w:t>0.304</w:t>
            </w:r>
          </w:p>
        </w:tc>
        <w:tc>
          <w:tcPr>
            <w:tcW w:w="0" w:type="auto"/>
          </w:tcPr>
          <w:p w14:paraId="2D27A9CE" w14:textId="77777777" w:rsidR="00173333" w:rsidRDefault="00B15E23">
            <w:r>
              <w:t>0.245</w:t>
            </w:r>
          </w:p>
        </w:tc>
      </w:tr>
      <w:tr w:rsidR="00173333" w14:paraId="4E5485FE" w14:textId="77777777">
        <w:tc>
          <w:tcPr>
            <w:tcW w:w="0" w:type="auto"/>
          </w:tcPr>
          <w:p w14:paraId="47E8828C" w14:textId="77777777" w:rsidR="00173333" w:rsidRDefault="00B15E23">
            <w:r>
              <w:t>EMP/AT</w:t>
            </w:r>
          </w:p>
        </w:tc>
        <w:tc>
          <w:tcPr>
            <w:tcW w:w="0" w:type="auto"/>
          </w:tcPr>
          <w:p w14:paraId="3DE51F8F" w14:textId="77777777" w:rsidR="00173333" w:rsidRDefault="00B15E23">
            <w:r>
              <w:t>0.002</w:t>
            </w:r>
          </w:p>
        </w:tc>
        <w:tc>
          <w:tcPr>
            <w:tcW w:w="0" w:type="auto"/>
          </w:tcPr>
          <w:p w14:paraId="19F87D9A" w14:textId="77777777" w:rsidR="00173333" w:rsidRDefault="00B15E23">
            <w:r>
              <w:t>0.007</w:t>
            </w:r>
          </w:p>
        </w:tc>
        <w:tc>
          <w:tcPr>
            <w:tcW w:w="0" w:type="auto"/>
          </w:tcPr>
          <w:p w14:paraId="6CF74FD0" w14:textId="77777777" w:rsidR="00173333" w:rsidRDefault="00B15E23">
            <w:r>
              <w:t>0.007</w:t>
            </w:r>
          </w:p>
        </w:tc>
        <w:tc>
          <w:tcPr>
            <w:tcW w:w="0" w:type="auto"/>
          </w:tcPr>
          <w:p w14:paraId="66BDDAB7" w14:textId="77777777" w:rsidR="00173333" w:rsidRDefault="00B15E23">
            <w:r>
              <w:t>0.007</w:t>
            </w:r>
          </w:p>
        </w:tc>
        <w:tc>
          <w:tcPr>
            <w:tcW w:w="0" w:type="auto"/>
          </w:tcPr>
          <w:p w14:paraId="1C7C9DF0" w14:textId="77777777" w:rsidR="00173333" w:rsidRDefault="00B15E23">
            <w:r>
              <w:t>0.007</w:t>
            </w:r>
          </w:p>
        </w:tc>
        <w:tc>
          <w:tcPr>
            <w:tcW w:w="0" w:type="auto"/>
          </w:tcPr>
          <w:p w14:paraId="73C3B289" w14:textId="77777777" w:rsidR="00173333" w:rsidRDefault="00B15E23">
            <w:r>
              <w:t>0.004</w:t>
            </w:r>
          </w:p>
        </w:tc>
        <w:tc>
          <w:tcPr>
            <w:tcW w:w="0" w:type="auto"/>
          </w:tcPr>
          <w:p w14:paraId="35A5345F" w14:textId="77777777" w:rsidR="00173333" w:rsidRDefault="00B15E23">
            <w:r>
              <w:t>0.006</w:t>
            </w:r>
          </w:p>
        </w:tc>
        <w:tc>
          <w:tcPr>
            <w:tcW w:w="0" w:type="auto"/>
          </w:tcPr>
          <w:p w14:paraId="1DD6EB11" w14:textId="77777777" w:rsidR="00173333" w:rsidRDefault="00B15E23">
            <w:r>
              <w:t>0.007</w:t>
            </w:r>
          </w:p>
        </w:tc>
        <w:tc>
          <w:tcPr>
            <w:tcW w:w="0" w:type="auto"/>
          </w:tcPr>
          <w:p w14:paraId="5904BAC0" w14:textId="77777777" w:rsidR="00173333" w:rsidRDefault="00B15E23">
            <w:r>
              <w:t>0.008</w:t>
            </w:r>
          </w:p>
        </w:tc>
        <w:tc>
          <w:tcPr>
            <w:tcW w:w="0" w:type="auto"/>
          </w:tcPr>
          <w:p w14:paraId="257D2DD8" w14:textId="77777777" w:rsidR="00173333" w:rsidRDefault="00B15E23">
            <w:r>
              <w:t>0.006</w:t>
            </w:r>
          </w:p>
        </w:tc>
      </w:tr>
      <w:tr w:rsidR="00173333" w14:paraId="557827EB" w14:textId="77777777">
        <w:tc>
          <w:tcPr>
            <w:tcW w:w="0" w:type="auto"/>
          </w:tcPr>
          <w:p w14:paraId="1BA548E7" w14:textId="77777777" w:rsidR="00173333" w:rsidRDefault="00B15E23">
            <w:r>
              <w:t>INVST/AT</w:t>
            </w:r>
          </w:p>
        </w:tc>
        <w:tc>
          <w:tcPr>
            <w:tcW w:w="0" w:type="auto"/>
          </w:tcPr>
          <w:p w14:paraId="2EEA816A" w14:textId="77777777" w:rsidR="00173333" w:rsidRDefault="00B15E23">
            <w:r>
              <w:t>0.024</w:t>
            </w:r>
          </w:p>
        </w:tc>
        <w:tc>
          <w:tcPr>
            <w:tcW w:w="0" w:type="auto"/>
          </w:tcPr>
          <w:p w14:paraId="75737B86" w14:textId="77777777" w:rsidR="00173333" w:rsidRDefault="00B15E23">
            <w:r>
              <w:t>0.078</w:t>
            </w:r>
          </w:p>
        </w:tc>
        <w:tc>
          <w:tcPr>
            <w:tcW w:w="0" w:type="auto"/>
          </w:tcPr>
          <w:p w14:paraId="6A56B079" w14:textId="77777777" w:rsidR="00173333" w:rsidRDefault="00B15E23">
            <w:r>
              <w:t>0.089</w:t>
            </w:r>
          </w:p>
        </w:tc>
        <w:tc>
          <w:tcPr>
            <w:tcW w:w="0" w:type="auto"/>
          </w:tcPr>
          <w:p w14:paraId="1ABD0845" w14:textId="77777777" w:rsidR="00173333" w:rsidRDefault="00B15E23">
            <w:r>
              <w:t>0.102</w:t>
            </w:r>
          </w:p>
        </w:tc>
        <w:tc>
          <w:tcPr>
            <w:tcW w:w="0" w:type="auto"/>
          </w:tcPr>
          <w:p w14:paraId="60F311A3" w14:textId="77777777" w:rsidR="00173333" w:rsidRDefault="00B15E23">
            <w:r>
              <w:t>0.115</w:t>
            </w:r>
          </w:p>
        </w:tc>
        <w:tc>
          <w:tcPr>
            <w:tcW w:w="0" w:type="auto"/>
          </w:tcPr>
          <w:p w14:paraId="67F87A7F" w14:textId="77777777" w:rsidR="00173333" w:rsidRDefault="00B15E23">
            <w:r>
              <w:t>0.076</w:t>
            </w:r>
          </w:p>
        </w:tc>
        <w:tc>
          <w:tcPr>
            <w:tcW w:w="0" w:type="auto"/>
          </w:tcPr>
          <w:p w14:paraId="428043A3" w14:textId="77777777" w:rsidR="00173333" w:rsidRDefault="00B15E23">
            <w:r>
              <w:t>0.084</w:t>
            </w:r>
          </w:p>
        </w:tc>
        <w:tc>
          <w:tcPr>
            <w:tcW w:w="0" w:type="auto"/>
          </w:tcPr>
          <w:p w14:paraId="4DAF9476" w14:textId="77777777" w:rsidR="00173333" w:rsidRDefault="00B15E23">
            <w:r>
              <w:t>0.088</w:t>
            </w:r>
          </w:p>
        </w:tc>
        <w:tc>
          <w:tcPr>
            <w:tcW w:w="0" w:type="auto"/>
          </w:tcPr>
          <w:p w14:paraId="63DF614F" w14:textId="77777777" w:rsidR="00173333" w:rsidRDefault="00B15E23">
            <w:r>
              <w:t>0.09</w:t>
            </w:r>
          </w:p>
        </w:tc>
        <w:tc>
          <w:tcPr>
            <w:tcW w:w="0" w:type="auto"/>
          </w:tcPr>
          <w:p w14:paraId="0BA509DD" w14:textId="77777777" w:rsidR="00173333" w:rsidRDefault="00B15E23">
            <w:r>
              <w:t>0.068</w:t>
            </w:r>
          </w:p>
        </w:tc>
      </w:tr>
      <w:tr w:rsidR="00173333" w14:paraId="51DFDBA9" w14:textId="77777777">
        <w:tc>
          <w:tcPr>
            <w:tcW w:w="0" w:type="auto"/>
          </w:tcPr>
          <w:p w14:paraId="7DA04AE5" w14:textId="77777777" w:rsidR="00173333" w:rsidRDefault="00B15E23">
            <w:r>
              <w:t>ROA, %</w:t>
            </w:r>
          </w:p>
        </w:tc>
        <w:tc>
          <w:tcPr>
            <w:tcW w:w="0" w:type="auto"/>
          </w:tcPr>
          <w:p w14:paraId="09661BF2" w14:textId="77777777" w:rsidR="00173333" w:rsidRDefault="00B15E23">
            <w:r>
              <w:t>1.824</w:t>
            </w:r>
          </w:p>
        </w:tc>
        <w:tc>
          <w:tcPr>
            <w:tcW w:w="0" w:type="auto"/>
          </w:tcPr>
          <w:p w14:paraId="2D4AC3FE" w14:textId="77777777" w:rsidR="00173333" w:rsidRDefault="00B15E23">
            <w:r>
              <w:t>1.671</w:t>
            </w:r>
          </w:p>
        </w:tc>
        <w:tc>
          <w:tcPr>
            <w:tcW w:w="0" w:type="auto"/>
          </w:tcPr>
          <w:p w14:paraId="284DC024" w14:textId="77777777" w:rsidR="00173333" w:rsidRDefault="00B15E23">
            <w:r>
              <w:t>0.215</w:t>
            </w:r>
          </w:p>
        </w:tc>
        <w:tc>
          <w:tcPr>
            <w:tcW w:w="0" w:type="auto"/>
          </w:tcPr>
          <w:p w14:paraId="49D0E8E3" w14:textId="77777777" w:rsidR="00173333" w:rsidRDefault="00B15E23">
            <w:r>
              <w:t>-1.457</w:t>
            </w:r>
          </w:p>
        </w:tc>
        <w:tc>
          <w:tcPr>
            <w:tcW w:w="0" w:type="auto"/>
          </w:tcPr>
          <w:p w14:paraId="6E833510" w14:textId="77777777" w:rsidR="00173333" w:rsidRDefault="00B15E23">
            <w:r>
              <w:t>-4.348</w:t>
            </w:r>
          </w:p>
        </w:tc>
        <w:tc>
          <w:tcPr>
            <w:tcW w:w="0" w:type="auto"/>
          </w:tcPr>
          <w:p w14:paraId="3A979688" w14:textId="77777777" w:rsidR="00173333" w:rsidRDefault="00B15E23">
            <w:r>
              <w:t>-1.233</w:t>
            </w:r>
          </w:p>
        </w:tc>
        <w:tc>
          <w:tcPr>
            <w:tcW w:w="0" w:type="auto"/>
          </w:tcPr>
          <w:p w14:paraId="6476B2A6" w14:textId="77777777" w:rsidR="00173333" w:rsidRDefault="00B15E23">
            <w:r>
              <w:t>-0.186</w:t>
            </w:r>
          </w:p>
        </w:tc>
        <w:tc>
          <w:tcPr>
            <w:tcW w:w="0" w:type="auto"/>
          </w:tcPr>
          <w:p w14:paraId="38B082F1" w14:textId="77777777" w:rsidR="00173333" w:rsidRDefault="00B15E23">
            <w:r>
              <w:t>-0.514</w:t>
            </w:r>
          </w:p>
        </w:tc>
        <w:tc>
          <w:tcPr>
            <w:tcW w:w="0" w:type="auto"/>
          </w:tcPr>
          <w:p w14:paraId="669C1BF5" w14:textId="77777777" w:rsidR="00173333" w:rsidRDefault="00B15E23">
            <w:r>
              <w:t>-0.748</w:t>
            </w:r>
          </w:p>
        </w:tc>
        <w:tc>
          <w:tcPr>
            <w:tcW w:w="0" w:type="auto"/>
          </w:tcPr>
          <w:p w14:paraId="0DE97FFE" w14:textId="77777777" w:rsidR="00173333" w:rsidRDefault="00B15E23">
            <w:r>
              <w:t>0.586</w:t>
            </w:r>
          </w:p>
        </w:tc>
      </w:tr>
    </w:tbl>
    <w:p w14:paraId="13FAB891" w14:textId="77777777" w:rsidR="00173333" w:rsidRDefault="00B15E23">
      <w:r>
        <w:br w:type="page"/>
      </w:r>
    </w:p>
    <w:p w14:paraId="148741CF" w14:textId="77777777" w:rsidR="00173333" w:rsidRDefault="00B15E23">
      <w:bookmarkStart w:id="11" w:name="table-4-sga_at-tfp-roa-next-year"/>
      <w:bookmarkEnd w:id="10"/>
      <w:r>
        <w:rPr>
          <w:b/>
          <w:bCs/>
        </w:rPr>
        <w:lastRenderedPageBreak/>
        <w:t>Table 4 SGA_AT, TFP, ROA next yea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1F13696B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45F5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A6ED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.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E69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2.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D7A4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.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9224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4.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4DCE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5.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A6A7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.lead.roa</w:t>
            </w:r>
          </w:p>
        </w:tc>
      </w:tr>
      <w:tr w:rsidR="00173333" w14:paraId="78A8D8B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EFF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ation Dispers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6BC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8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4D96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603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641E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37.73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245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486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FE72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539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3B80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34.069***</w:t>
            </w:r>
          </w:p>
        </w:tc>
      </w:tr>
      <w:tr w:rsidR="00173333" w14:paraId="707F95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E9FFA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BF5F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8BF4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7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00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8.30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F41B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2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7E7B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31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104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9.400)</w:t>
            </w:r>
          </w:p>
        </w:tc>
      </w:tr>
      <w:tr w:rsidR="00173333" w14:paraId="0AB23B0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B34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Topic Dispers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2D9B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488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6BFD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5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A285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9.2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7DC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05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4CA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685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C652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7.236</w:t>
            </w:r>
          </w:p>
        </w:tc>
      </w:tr>
      <w:tr w:rsidR="00173333" w14:paraId="5339354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408D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463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8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EF33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41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55E3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6.64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711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1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9A9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37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8EDD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4.732)</w:t>
            </w:r>
          </w:p>
        </w:tc>
      </w:tr>
      <w:tr w:rsidR="00173333" w14:paraId="5F70D6B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E05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ation Complexit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03C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5E4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BD53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.1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802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66F3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498A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4.735**</w:t>
            </w:r>
          </w:p>
        </w:tc>
      </w:tr>
      <w:tr w:rsidR="00173333" w14:paraId="2F512B1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A3674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7AFF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3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5AC6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6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3F54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.48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D3C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4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94B9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6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77D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335)</w:t>
            </w:r>
          </w:p>
        </w:tc>
      </w:tr>
      <w:tr w:rsidR="00173333" w14:paraId="2A8ADF2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F922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og(Word,10K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60EB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B58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E75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3.96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5D2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EB5D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15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2F84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3.839***</w:t>
            </w:r>
          </w:p>
        </w:tc>
      </w:tr>
      <w:tr w:rsidR="00173333" w14:paraId="5DCE895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0D46F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26F4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4DA0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D1E7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9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0EC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8C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6A61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918)</w:t>
            </w:r>
          </w:p>
        </w:tc>
      </w:tr>
      <w:tr w:rsidR="00173333" w14:paraId="7ECFF56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77EE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PPE/A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D76B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83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0D0F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55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D057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6.74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9F5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80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D45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58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45C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6.432***</w:t>
            </w:r>
          </w:p>
        </w:tc>
      </w:tr>
      <w:tr w:rsidR="00173333" w14:paraId="6E64896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77812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60EC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3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2942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9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A998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69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07F2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3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B9E7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8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03A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189)</w:t>
            </w:r>
          </w:p>
        </w:tc>
      </w:tr>
      <w:tr w:rsidR="00173333" w14:paraId="0494385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965E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EBITDA/A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63AA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36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472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.177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3EA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40.22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2F30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38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1086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.22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93F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9.779***</w:t>
            </w:r>
          </w:p>
        </w:tc>
      </w:tr>
      <w:tr w:rsidR="00173333" w14:paraId="136D5FE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1B5B3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45CF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1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E0C8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43AE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.56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031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1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318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8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A2B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.711)</w:t>
            </w:r>
          </w:p>
        </w:tc>
      </w:tr>
      <w:tr w:rsidR="00173333" w14:paraId="6E82BFB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473E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og(Sale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E9EE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4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41E0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9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FC46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.19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EC4E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4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230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9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00F2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.159***</w:t>
            </w:r>
          </w:p>
        </w:tc>
      </w:tr>
      <w:tr w:rsidR="00173333" w14:paraId="5940FF3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6458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3D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D573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1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7FE3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35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FB1D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71BC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1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F5C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369)</w:t>
            </w:r>
          </w:p>
        </w:tc>
      </w:tr>
      <w:tr w:rsidR="00173333" w14:paraId="6DA0BD6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0F3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Tobin's Q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8A5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1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06A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4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AB61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48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87B8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1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6D3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49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E64D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467***</w:t>
            </w:r>
          </w:p>
        </w:tc>
      </w:tr>
      <w:tr w:rsidR="00173333" w14:paraId="2F48FEA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75D5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83CA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AB49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14F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9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8007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4EF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433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75)</w:t>
            </w:r>
          </w:p>
        </w:tc>
      </w:tr>
      <w:tr w:rsidR="00173333" w14:paraId="75DA0232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F47A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CC7D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FB0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C8A9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91C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A35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4FF1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04C6F67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31BE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lastRenderedPageBreak/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F10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E61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226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5853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5669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DFBF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3</w:t>
            </w:r>
          </w:p>
        </w:tc>
      </w:tr>
      <w:tr w:rsidR="00173333" w14:paraId="538D548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EEC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CE25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B61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9916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CE7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327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803F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3</w:t>
            </w:r>
          </w:p>
        </w:tc>
      </w:tr>
      <w:tr w:rsidR="00173333" w14:paraId="239AEE5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00A2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1FE2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F76A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D59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7D12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E5A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877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41D5AF7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55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424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416A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5011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7D10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BF01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3CD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42414F3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2EC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105A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639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1467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A1C2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5D4F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ADD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B9AE94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E45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2615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6DCFA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4BA4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AD73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EACD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DB3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782D8C14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31F2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F126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ECB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58A9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26433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ACBEC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FCF2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</w:tr>
      <w:tr w:rsidR="00173333" w14:paraId="3F1585DB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D60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37BD03D1" w14:textId="77777777" w:rsidR="00173333" w:rsidRDefault="00B15E23">
      <w:r>
        <w:br w:type="page"/>
      </w:r>
    </w:p>
    <w:p w14:paraId="694839EC" w14:textId="77777777" w:rsidR="00173333" w:rsidRDefault="00B15E23">
      <w:bookmarkStart w:id="12" w:name="X6e780753ab79697e55ce6b99334e1b96f2af745"/>
      <w:bookmarkEnd w:id="11"/>
      <w:r>
        <w:rPr>
          <w:b/>
          <w:bCs/>
        </w:rPr>
        <w:lastRenderedPageBreak/>
        <w:t>Table 5 Sales growth, assets growth, emp next yea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5424358C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2FA2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DDA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.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EB18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2.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672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.lead.emp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DD8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4.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43B2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5.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6E8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.lead.emp_at</w:t>
            </w:r>
          </w:p>
        </w:tc>
      </w:tr>
      <w:tr w:rsidR="00173333" w14:paraId="3156FFA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70E5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ation Dispers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E925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46.76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342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99.41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6CC3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598A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63.50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E2E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93.54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079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4**</w:t>
            </w:r>
          </w:p>
        </w:tc>
      </w:tr>
      <w:tr w:rsidR="00173333" w14:paraId="3610D3B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979CF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EE7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5.81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07A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3.59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66E2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BC76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2.82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6A1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7.99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FDC3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2)</w:t>
            </w:r>
          </w:p>
        </w:tc>
      </w:tr>
      <w:tr w:rsidR="00173333" w14:paraId="50F82BD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81A1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Topic Dispers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D6D5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1.5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8C16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9.4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7C2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D7A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5.57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D5E4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53.0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6117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2</w:t>
            </w:r>
          </w:p>
        </w:tc>
      </w:tr>
      <w:tr w:rsidR="00173333" w14:paraId="7A0EC43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6A075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6A20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8.35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324F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0.73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CD3B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30D1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4.88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FDA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5.24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CDE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5)</w:t>
            </w:r>
          </w:p>
        </w:tc>
      </w:tr>
      <w:tr w:rsidR="00173333" w14:paraId="7678AA8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BA0F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ation Complexit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B1C2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41.66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366F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53.96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131E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2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4122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44.30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4F7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52.366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8EF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1</w:t>
            </w:r>
          </w:p>
        </w:tc>
      </w:tr>
      <w:tr w:rsidR="00173333" w14:paraId="0664E06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2A103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AAC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2.01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EB6F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9.01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BC3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C8E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0.56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F27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9.02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F54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1)</w:t>
            </w:r>
          </w:p>
        </w:tc>
      </w:tr>
      <w:tr w:rsidR="00173333" w14:paraId="7B133FB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0EFA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og(Word,10K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6FAF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5.14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988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.24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313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0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52E9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4.59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D6D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5.66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7696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0*</w:t>
            </w:r>
          </w:p>
        </w:tc>
      </w:tr>
      <w:tr w:rsidR="00173333" w14:paraId="6EF81BA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09BF6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BFAA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5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C44D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05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DA5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9836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47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3242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1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E607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</w:tr>
      <w:tr w:rsidR="00173333" w14:paraId="0FE41A8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9049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PPE/A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2270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7.54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0931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38.78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76E8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94D4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3.521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454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35.77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D1D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3***</w:t>
            </w:r>
          </w:p>
        </w:tc>
      </w:tr>
      <w:tr w:rsidR="00173333" w14:paraId="4482F06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A2BFF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69AA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4.53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90F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7.42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680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E0B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6.18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CA69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9.6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FC2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1)</w:t>
            </w:r>
          </w:p>
        </w:tc>
      </w:tr>
      <w:tr w:rsidR="00173333" w14:paraId="3D0DA63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472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EBITDA/A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C74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7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5276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3.95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4D6D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2895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.4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C827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2.73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B6C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1***</w:t>
            </w:r>
          </w:p>
        </w:tc>
      </w:tr>
      <w:tr w:rsidR="00173333" w14:paraId="6CF0375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43E0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ED58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8.33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3284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.69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D5C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D2F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7.83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E0BC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.82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93D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</w:tr>
      <w:tr w:rsidR="00173333" w14:paraId="25FDB10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7C4F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og(Sale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C392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2.40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9B6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9.91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F88C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0E8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2.90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97B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0.09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56FC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0</w:t>
            </w:r>
          </w:p>
        </w:tc>
      </w:tr>
      <w:tr w:rsidR="00173333" w14:paraId="4DC68BD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E53C9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F67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11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53F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88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A8F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DCB0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16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3517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92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A34C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</w:tr>
      <w:tr w:rsidR="00173333" w14:paraId="64965AE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F3B4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Tobin's Q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D9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4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B3B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89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08B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F2B4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8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F6C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919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97F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0***</w:t>
            </w:r>
          </w:p>
        </w:tc>
      </w:tr>
      <w:tr w:rsidR="00173333" w14:paraId="43DA682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9AD26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4803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B01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2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B7B1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CCF5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9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AC46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D52B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0)</w:t>
            </w:r>
          </w:p>
        </w:tc>
      </w:tr>
      <w:tr w:rsidR="00173333" w14:paraId="5955B972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B8DA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lastRenderedPageBreak/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B49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B963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C79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FCED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E5C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FCA6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4495642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8424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4F6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DF1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5A2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169C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EE8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FCA6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67938DF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157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197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B585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7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7F84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BFE3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3DEE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AE0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33B5239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693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3421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4C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54C1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569E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C57F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7C6D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7FAA90C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414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E0A5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FA07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CE9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CFE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000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0D2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96C035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B3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8632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1DC4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CD10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0B2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3C80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E9D7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F0CDA9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A3A3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91120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BFBB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2513C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3EA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6FD3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DB09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6A8FFE44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99F4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F4B6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C1FC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11E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A71B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8BA3C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5A5A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</w:tr>
      <w:tr w:rsidR="00173333" w14:paraId="5EC0BA6B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732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22BC8280" w14:textId="77777777" w:rsidR="00173333" w:rsidRDefault="00B15E23">
      <w:r>
        <w:br w:type="page"/>
      </w:r>
    </w:p>
    <w:p w14:paraId="34E723FE" w14:textId="77777777" w:rsidR="00173333" w:rsidRDefault="00B15E23">
      <w:bookmarkStart w:id="13" w:name="table-6-rd-notices-pr.-rules-rules"/>
      <w:bookmarkEnd w:id="12"/>
      <w:r>
        <w:rPr>
          <w:b/>
          <w:bCs/>
        </w:rPr>
        <w:lastRenderedPageBreak/>
        <w:t>Table 6 RD: Notices, Pr. Rules, Rules</w:t>
      </w:r>
    </w:p>
    <w:p w14:paraId="225CA9A8" w14:textId="77777777" w:rsidR="00173333" w:rsidRDefault="00B15E23">
      <w:r>
        <w:t>Correlation matrix between four measures of regulation dispersion (across all documents, notices, proposed rules and rules)</w:t>
      </w:r>
    </w:p>
    <w:p w14:paraId="57E55876" w14:textId="77777777" w:rsidR="00173333" w:rsidRDefault="00B15E23">
      <w:bookmarkStart w:id="14" w:name="panel-a-correlations"/>
      <w:r>
        <w:t xml:space="preserve">Panel A </w:t>
      </w:r>
      <w:r>
        <w:rPr>
          <w:i/>
          <w:iCs/>
        </w:rPr>
        <w:t>Correlations</w:t>
      </w:r>
    </w:p>
    <w:p w14:paraId="147F9D2F" w14:textId="77777777" w:rsidR="00173333" w:rsidRDefault="00B15E23">
      <w:r>
        <w:rPr>
          <w:i/>
          <w:iCs/>
        </w:rPr>
        <w:t>Notice are less correlation with rules and proposed rules. But other things are correlated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790"/>
        <w:gridCol w:w="1164"/>
        <w:gridCol w:w="1790"/>
        <w:gridCol w:w="1714"/>
        <w:gridCol w:w="1600"/>
      </w:tblGrid>
      <w:tr w:rsidR="00173333" w14:paraId="14FC34D2" w14:textId="77777777">
        <w:tc>
          <w:tcPr>
            <w:tcW w:w="0" w:type="auto"/>
          </w:tcPr>
          <w:p w14:paraId="7EBDC047" w14:textId="77777777" w:rsidR="00173333" w:rsidRDefault="00173333"/>
        </w:tc>
        <w:tc>
          <w:tcPr>
            <w:tcW w:w="0" w:type="auto"/>
          </w:tcPr>
          <w:p w14:paraId="50866A70" w14:textId="77777777" w:rsidR="00173333" w:rsidRDefault="00B15E23">
            <w:pPr>
              <w:jc w:val="right"/>
            </w:pPr>
            <w:r>
              <w:t>regul.disp</w:t>
            </w:r>
          </w:p>
        </w:tc>
        <w:tc>
          <w:tcPr>
            <w:tcW w:w="0" w:type="auto"/>
          </w:tcPr>
          <w:p w14:paraId="4FAE3443" w14:textId="77777777" w:rsidR="00173333" w:rsidRDefault="00B15E23">
            <w:pPr>
              <w:jc w:val="right"/>
            </w:pPr>
            <w:r>
              <w:t>regul.disp_Notice</w:t>
            </w:r>
          </w:p>
        </w:tc>
        <w:tc>
          <w:tcPr>
            <w:tcW w:w="0" w:type="auto"/>
          </w:tcPr>
          <w:p w14:paraId="6917C58E" w14:textId="77777777" w:rsidR="00173333" w:rsidRDefault="00B15E23">
            <w:pPr>
              <w:jc w:val="right"/>
            </w:pPr>
            <w:r>
              <w:t>regul.disp_PRule</w:t>
            </w:r>
          </w:p>
        </w:tc>
        <w:tc>
          <w:tcPr>
            <w:tcW w:w="0" w:type="auto"/>
          </w:tcPr>
          <w:p w14:paraId="5002C2E9" w14:textId="77777777" w:rsidR="00173333" w:rsidRDefault="00B15E23">
            <w:pPr>
              <w:jc w:val="right"/>
            </w:pPr>
            <w:r>
              <w:t>regul.disp_Rule</w:t>
            </w:r>
          </w:p>
        </w:tc>
      </w:tr>
      <w:tr w:rsidR="00173333" w14:paraId="6FA66698" w14:textId="77777777">
        <w:tc>
          <w:tcPr>
            <w:tcW w:w="0" w:type="auto"/>
          </w:tcPr>
          <w:p w14:paraId="2A831D67" w14:textId="77777777" w:rsidR="00173333" w:rsidRDefault="00B15E23">
            <w:r>
              <w:t>regul.disp</w:t>
            </w:r>
          </w:p>
        </w:tc>
        <w:tc>
          <w:tcPr>
            <w:tcW w:w="0" w:type="auto"/>
          </w:tcPr>
          <w:p w14:paraId="030BCC57" w14:textId="77777777" w:rsidR="00173333" w:rsidRDefault="00B15E23">
            <w:pPr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6AAE9DD" w14:textId="77777777" w:rsidR="00173333" w:rsidRDefault="00B15E23">
            <w:pPr>
              <w:jc w:val="right"/>
            </w:pPr>
            <w:r>
              <w:t>0.7610614</w:t>
            </w:r>
          </w:p>
        </w:tc>
        <w:tc>
          <w:tcPr>
            <w:tcW w:w="0" w:type="auto"/>
          </w:tcPr>
          <w:p w14:paraId="15DAAF56" w14:textId="77777777" w:rsidR="00173333" w:rsidRDefault="00B15E23">
            <w:pPr>
              <w:jc w:val="right"/>
            </w:pPr>
            <w:r>
              <w:t>0.7136761</w:t>
            </w:r>
          </w:p>
        </w:tc>
        <w:tc>
          <w:tcPr>
            <w:tcW w:w="0" w:type="auto"/>
          </w:tcPr>
          <w:p w14:paraId="01853DF4" w14:textId="77777777" w:rsidR="00173333" w:rsidRDefault="00B15E23">
            <w:pPr>
              <w:jc w:val="right"/>
            </w:pPr>
            <w:r>
              <w:t>0.7453047</w:t>
            </w:r>
          </w:p>
        </w:tc>
      </w:tr>
      <w:tr w:rsidR="00173333" w14:paraId="13A728EF" w14:textId="77777777">
        <w:tc>
          <w:tcPr>
            <w:tcW w:w="0" w:type="auto"/>
          </w:tcPr>
          <w:p w14:paraId="5DBAD4D2" w14:textId="77777777" w:rsidR="00173333" w:rsidRDefault="00B15E23">
            <w:r>
              <w:t>regul.disp_Notice</w:t>
            </w:r>
          </w:p>
        </w:tc>
        <w:tc>
          <w:tcPr>
            <w:tcW w:w="0" w:type="auto"/>
          </w:tcPr>
          <w:p w14:paraId="63836E8E" w14:textId="77777777" w:rsidR="00173333" w:rsidRDefault="00B15E23">
            <w:pPr>
              <w:jc w:val="right"/>
            </w:pPr>
            <w:r>
              <w:t>0.7610614</w:t>
            </w:r>
          </w:p>
        </w:tc>
        <w:tc>
          <w:tcPr>
            <w:tcW w:w="0" w:type="auto"/>
          </w:tcPr>
          <w:p w14:paraId="44351780" w14:textId="77777777" w:rsidR="00173333" w:rsidRDefault="00B15E23">
            <w:pPr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3D36224" w14:textId="77777777" w:rsidR="00173333" w:rsidRDefault="00B15E23">
            <w:pPr>
              <w:jc w:val="right"/>
            </w:pPr>
            <w:r>
              <w:t>0.2470057</w:t>
            </w:r>
          </w:p>
        </w:tc>
        <w:tc>
          <w:tcPr>
            <w:tcW w:w="0" w:type="auto"/>
          </w:tcPr>
          <w:p w14:paraId="1F68D459" w14:textId="77777777" w:rsidR="00173333" w:rsidRDefault="00B15E23">
            <w:pPr>
              <w:jc w:val="right"/>
            </w:pPr>
            <w:r>
              <w:t>0.2823496</w:t>
            </w:r>
          </w:p>
        </w:tc>
      </w:tr>
      <w:tr w:rsidR="00173333" w14:paraId="7E41293E" w14:textId="77777777">
        <w:tc>
          <w:tcPr>
            <w:tcW w:w="0" w:type="auto"/>
          </w:tcPr>
          <w:p w14:paraId="0EDA210F" w14:textId="77777777" w:rsidR="00173333" w:rsidRDefault="00B15E23">
            <w:r>
              <w:t>regul.disp_PRule</w:t>
            </w:r>
          </w:p>
        </w:tc>
        <w:tc>
          <w:tcPr>
            <w:tcW w:w="0" w:type="auto"/>
          </w:tcPr>
          <w:p w14:paraId="6132F3D2" w14:textId="77777777" w:rsidR="00173333" w:rsidRDefault="00B15E23">
            <w:pPr>
              <w:jc w:val="right"/>
            </w:pPr>
            <w:r>
              <w:t>0.7136761</w:t>
            </w:r>
          </w:p>
        </w:tc>
        <w:tc>
          <w:tcPr>
            <w:tcW w:w="0" w:type="auto"/>
          </w:tcPr>
          <w:p w14:paraId="7AC0A20B" w14:textId="77777777" w:rsidR="00173333" w:rsidRDefault="00B15E23">
            <w:pPr>
              <w:jc w:val="right"/>
            </w:pPr>
            <w:r>
              <w:t>0.2470057</w:t>
            </w:r>
          </w:p>
        </w:tc>
        <w:tc>
          <w:tcPr>
            <w:tcW w:w="0" w:type="auto"/>
          </w:tcPr>
          <w:p w14:paraId="4B156945" w14:textId="77777777" w:rsidR="00173333" w:rsidRDefault="00B15E23">
            <w:pPr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F745DDA" w14:textId="77777777" w:rsidR="00173333" w:rsidRDefault="00B15E23">
            <w:pPr>
              <w:jc w:val="right"/>
            </w:pPr>
            <w:r>
              <w:t>0.6645406</w:t>
            </w:r>
          </w:p>
        </w:tc>
      </w:tr>
      <w:tr w:rsidR="00173333" w14:paraId="3C1C42A8" w14:textId="77777777">
        <w:tc>
          <w:tcPr>
            <w:tcW w:w="0" w:type="auto"/>
          </w:tcPr>
          <w:p w14:paraId="24D82071" w14:textId="77777777" w:rsidR="00173333" w:rsidRDefault="00B15E23">
            <w:r>
              <w:t>regul.disp_Rule</w:t>
            </w:r>
          </w:p>
        </w:tc>
        <w:tc>
          <w:tcPr>
            <w:tcW w:w="0" w:type="auto"/>
          </w:tcPr>
          <w:p w14:paraId="12615EB4" w14:textId="77777777" w:rsidR="00173333" w:rsidRDefault="00B15E23">
            <w:pPr>
              <w:jc w:val="right"/>
            </w:pPr>
            <w:r>
              <w:t>0.7453047</w:t>
            </w:r>
          </w:p>
        </w:tc>
        <w:tc>
          <w:tcPr>
            <w:tcW w:w="0" w:type="auto"/>
          </w:tcPr>
          <w:p w14:paraId="3C7AD617" w14:textId="77777777" w:rsidR="00173333" w:rsidRDefault="00B15E23">
            <w:pPr>
              <w:jc w:val="right"/>
            </w:pPr>
            <w:r>
              <w:t>0.2823496</w:t>
            </w:r>
          </w:p>
        </w:tc>
        <w:tc>
          <w:tcPr>
            <w:tcW w:w="0" w:type="auto"/>
          </w:tcPr>
          <w:p w14:paraId="4F73FAC2" w14:textId="77777777" w:rsidR="00173333" w:rsidRDefault="00B15E23">
            <w:pPr>
              <w:jc w:val="right"/>
            </w:pPr>
            <w:r>
              <w:t>0.6645406</w:t>
            </w:r>
          </w:p>
        </w:tc>
        <w:tc>
          <w:tcPr>
            <w:tcW w:w="0" w:type="auto"/>
          </w:tcPr>
          <w:p w14:paraId="2F67CC7A" w14:textId="77777777" w:rsidR="00173333" w:rsidRDefault="00B15E23">
            <w:pPr>
              <w:jc w:val="right"/>
            </w:pPr>
            <w:r>
              <w:t>1.0000000</w:t>
            </w:r>
          </w:p>
        </w:tc>
      </w:tr>
    </w:tbl>
    <w:p w14:paraId="2335F4CF" w14:textId="77777777" w:rsidR="00173333" w:rsidRDefault="00B15E23">
      <w:r>
        <w:br w:type="page"/>
      </w:r>
    </w:p>
    <w:p w14:paraId="67FD7181" w14:textId="77777777" w:rsidR="00173333" w:rsidRDefault="00B15E23">
      <w:bookmarkStart w:id="15" w:name="panel-b-notices"/>
      <w:bookmarkEnd w:id="14"/>
      <w:r>
        <w:lastRenderedPageBreak/>
        <w:t xml:space="preserve">Panel B </w:t>
      </w:r>
      <w:r>
        <w:rPr>
          <w:i/>
          <w:iCs/>
        </w:rPr>
        <w:t>Notic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30BB487B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8469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8074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4B5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07E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4415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C995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E23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emp_at</w:t>
            </w:r>
          </w:p>
        </w:tc>
      </w:tr>
      <w:tr w:rsidR="00173333" w14:paraId="49040D8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8560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.disp_Notic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042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414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66C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.11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B366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8.5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4457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64.69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044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80.60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20E8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4</w:t>
            </w:r>
          </w:p>
        </w:tc>
      </w:tr>
      <w:tr w:rsidR="00173333" w14:paraId="562A8BC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2478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EED2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8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DD28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36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768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9.95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B2C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4.90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69BC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6.78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2A61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3)</w:t>
            </w:r>
          </w:p>
        </w:tc>
      </w:tr>
      <w:tr w:rsidR="00173333" w14:paraId="74A594AF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5AA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1D2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327A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C8A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33F4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E997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904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5F15CB5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F3D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3E5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75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AD14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C4B9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BD65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7BB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40FBDE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764E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61CF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170D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3BF4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DD5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FE3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569E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56BFBCF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5D92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915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CD78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61C5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AAAB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34E2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8E4D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17618E3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0ED5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D7FB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86A6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386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983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886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53B5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1AFDD9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63C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22B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64C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A285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B849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9E0D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4092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20CC7F38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5653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9BE8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69E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1933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809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3531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711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1377A394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5B7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6FCB1E15" w14:textId="77777777" w:rsidR="00173333" w:rsidRDefault="00B15E23">
      <w:r>
        <w:br w:type="page"/>
      </w:r>
    </w:p>
    <w:p w14:paraId="5E4E0A1B" w14:textId="77777777" w:rsidR="00173333" w:rsidRDefault="00B15E23">
      <w:bookmarkStart w:id="16" w:name="panel-c-pr-rules"/>
      <w:bookmarkEnd w:id="15"/>
      <w:r>
        <w:lastRenderedPageBreak/>
        <w:t xml:space="preserve">Panel C </w:t>
      </w:r>
      <w:r>
        <w:rPr>
          <w:i/>
          <w:iCs/>
        </w:rPr>
        <w:t>Pr Rul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5F9CCDD8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9F0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F94A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5AA4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10D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0262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9CE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066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emp_at</w:t>
            </w:r>
          </w:p>
        </w:tc>
      </w:tr>
      <w:tr w:rsidR="00173333" w14:paraId="4CE1B84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1B50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.disp_PRu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BC5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43DB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110D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46.406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0D7B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09.23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2A7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42.48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A372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3**</w:t>
            </w:r>
          </w:p>
        </w:tc>
      </w:tr>
      <w:tr w:rsidR="00173333" w14:paraId="1D1C6AD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7DDC8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EE8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0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F6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9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3B83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8.99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036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5.61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614F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7.97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FDDC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2)</w:t>
            </w:r>
          </w:p>
        </w:tc>
      </w:tr>
      <w:tr w:rsidR="00173333" w14:paraId="2C5CD346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BBF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F0C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1C3D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1C62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737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ACB3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F56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532B47A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E50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BD15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A353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917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33A4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E647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2FE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4724B0C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8A01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37F8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1509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C865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9C1B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7A9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D507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21F182B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DDFE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3DAE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1303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3DAF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5056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5D6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4B3C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7247CB3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104A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BF71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2522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7135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A52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EF9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E113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47581A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B660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6EAB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87C0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D05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3AC3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65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E801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1695A876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C729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9D5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13A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CB93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ACDB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2078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75BB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0C7CD280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86D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2BA4326C" w14:textId="77777777" w:rsidR="00173333" w:rsidRDefault="00B15E23">
      <w:bookmarkStart w:id="17" w:name="panel-d-rules"/>
      <w:bookmarkEnd w:id="16"/>
      <w:r>
        <w:t xml:space="preserve">Panel D </w:t>
      </w:r>
      <w:r>
        <w:rPr>
          <w:i/>
          <w:iCs/>
        </w:rPr>
        <w:t>Rul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24848F44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F1C5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038C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58E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258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ABD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100F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E064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emp_at</w:t>
            </w:r>
          </w:p>
        </w:tc>
      </w:tr>
      <w:tr w:rsidR="00173333" w14:paraId="656B731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8EE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.disp_Ru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788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476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EDC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D6EF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65.682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6CFB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15.37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C04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37.39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A5C1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5**</w:t>
            </w:r>
          </w:p>
        </w:tc>
      </w:tr>
      <w:tr w:rsidR="00173333" w14:paraId="7B2DE37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BDF13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9CDF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1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E81E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7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1FB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0.62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D69C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9.27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0DD1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1.47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E08A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2)</w:t>
            </w:r>
          </w:p>
        </w:tc>
      </w:tr>
      <w:tr w:rsidR="00173333" w14:paraId="6B15AA07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A04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84C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6863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9CD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A7C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0A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14EB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51E751B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8CFF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E451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C61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6EA9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3777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B797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04EA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5924D47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7820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4DDA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1A9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2BA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3CDB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759C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8DB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27377E3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655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3F78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C79F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FFD4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472F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C713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EFC0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0BD4381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216D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lastRenderedPageBreak/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3108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E878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30B0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A1CF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56C3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5874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98CBB3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91A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2A0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931A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2532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C81D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E9C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5A9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210F4C0C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C45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7CAA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0C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089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25D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9AB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1978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0B9A64B6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523C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3D163E4F" w14:textId="77777777" w:rsidR="00173333" w:rsidRDefault="00B15E23">
      <w:r>
        <w:br w:type="page"/>
      </w:r>
    </w:p>
    <w:p w14:paraId="19612C47" w14:textId="77777777" w:rsidR="00173333" w:rsidRDefault="00B15E23">
      <w:bookmarkStart w:id="18" w:name="table-7-rd-new-vs-old-rules"/>
      <w:bookmarkEnd w:id="13"/>
      <w:bookmarkEnd w:id="17"/>
      <w:r>
        <w:rPr>
          <w:b/>
          <w:bCs/>
        </w:rPr>
        <w:lastRenderedPageBreak/>
        <w:t>Table 7 RD: New vs Old Rules</w:t>
      </w:r>
    </w:p>
    <w:p w14:paraId="3FEC4F86" w14:textId="77777777" w:rsidR="00173333" w:rsidRDefault="00B15E23">
      <w:r>
        <w:t>Correlation matrix between four measures of regulation dispersion (across all documents, notices, proposed rules and rules)</w:t>
      </w:r>
    </w:p>
    <w:p w14:paraId="67B39634" w14:textId="77777777" w:rsidR="00173333" w:rsidRDefault="00B15E23">
      <w:bookmarkStart w:id="19" w:name="panel-a-correlations-1"/>
      <w:r>
        <w:t xml:space="preserve">Panel A </w:t>
      </w:r>
      <w:r>
        <w:rPr>
          <w:i/>
          <w:iCs/>
        </w:rPr>
        <w:t>Correlations</w:t>
      </w:r>
    </w:p>
    <w:p w14:paraId="6F963084" w14:textId="77777777" w:rsidR="00173333" w:rsidRDefault="00B15E23">
      <w:r>
        <w:rPr>
          <w:i/>
          <w:iCs/>
        </w:rPr>
        <w:t>Notice are less correlation with rules and proposed rules. But other things are correlated.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1914"/>
        <w:gridCol w:w="1600"/>
        <w:gridCol w:w="1522"/>
        <w:gridCol w:w="1914"/>
      </w:tblGrid>
      <w:tr w:rsidR="00173333" w14:paraId="01549136" w14:textId="77777777">
        <w:tc>
          <w:tcPr>
            <w:tcW w:w="0" w:type="auto"/>
          </w:tcPr>
          <w:p w14:paraId="6FD019CF" w14:textId="77777777" w:rsidR="00173333" w:rsidRDefault="00173333"/>
        </w:tc>
        <w:tc>
          <w:tcPr>
            <w:tcW w:w="0" w:type="auto"/>
          </w:tcPr>
          <w:p w14:paraId="1D7AFCBB" w14:textId="77777777" w:rsidR="00173333" w:rsidRDefault="00B15E23">
            <w:pPr>
              <w:jc w:val="right"/>
            </w:pPr>
            <w:r>
              <w:t>regul.disp_Rule</w:t>
            </w:r>
          </w:p>
        </w:tc>
        <w:tc>
          <w:tcPr>
            <w:tcW w:w="0" w:type="auto"/>
          </w:tcPr>
          <w:p w14:paraId="123E6662" w14:textId="77777777" w:rsidR="00173333" w:rsidRDefault="00B15E23">
            <w:pPr>
              <w:jc w:val="right"/>
            </w:pPr>
            <w:r>
              <w:t>re</w:t>
            </w:r>
            <w:r>
              <w:t>gul.disp_RIN</w:t>
            </w:r>
          </w:p>
        </w:tc>
        <w:tc>
          <w:tcPr>
            <w:tcW w:w="0" w:type="auto"/>
          </w:tcPr>
          <w:p w14:paraId="7EEA65E9" w14:textId="77777777" w:rsidR="00173333" w:rsidRDefault="00B15E23">
            <w:pPr>
              <w:jc w:val="right"/>
            </w:pPr>
            <w:r>
              <w:t>regul.disp_old_RIN</w:t>
            </w:r>
          </w:p>
        </w:tc>
      </w:tr>
      <w:tr w:rsidR="00173333" w14:paraId="3EC1D1C5" w14:textId="77777777">
        <w:tc>
          <w:tcPr>
            <w:tcW w:w="0" w:type="auto"/>
          </w:tcPr>
          <w:p w14:paraId="245377F2" w14:textId="77777777" w:rsidR="00173333" w:rsidRDefault="00B15E23">
            <w:r>
              <w:t>regul.disp_Rule</w:t>
            </w:r>
          </w:p>
        </w:tc>
        <w:tc>
          <w:tcPr>
            <w:tcW w:w="0" w:type="auto"/>
          </w:tcPr>
          <w:p w14:paraId="312D42A7" w14:textId="77777777" w:rsidR="00173333" w:rsidRDefault="00B15E23">
            <w:pPr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062C770" w14:textId="77777777" w:rsidR="00173333" w:rsidRDefault="00B15E23">
            <w:pPr>
              <w:jc w:val="right"/>
            </w:pPr>
            <w:r>
              <w:t>0.6160422</w:t>
            </w:r>
          </w:p>
        </w:tc>
        <w:tc>
          <w:tcPr>
            <w:tcW w:w="0" w:type="auto"/>
          </w:tcPr>
          <w:p w14:paraId="5889EFD0" w14:textId="77777777" w:rsidR="00173333" w:rsidRDefault="00B15E23">
            <w:pPr>
              <w:jc w:val="right"/>
            </w:pPr>
            <w:r>
              <w:t>0.6772419</w:t>
            </w:r>
          </w:p>
        </w:tc>
      </w:tr>
      <w:tr w:rsidR="00173333" w14:paraId="0AB53AD4" w14:textId="77777777">
        <w:tc>
          <w:tcPr>
            <w:tcW w:w="0" w:type="auto"/>
          </w:tcPr>
          <w:p w14:paraId="2C995493" w14:textId="77777777" w:rsidR="00173333" w:rsidRDefault="00B15E23">
            <w:r>
              <w:t>regul.disp_RIN</w:t>
            </w:r>
          </w:p>
        </w:tc>
        <w:tc>
          <w:tcPr>
            <w:tcW w:w="0" w:type="auto"/>
          </w:tcPr>
          <w:p w14:paraId="114E555C" w14:textId="77777777" w:rsidR="00173333" w:rsidRDefault="00B15E23">
            <w:pPr>
              <w:jc w:val="right"/>
            </w:pPr>
            <w:r>
              <w:t>0.6160422</w:t>
            </w:r>
          </w:p>
        </w:tc>
        <w:tc>
          <w:tcPr>
            <w:tcW w:w="0" w:type="auto"/>
          </w:tcPr>
          <w:p w14:paraId="052D689E" w14:textId="77777777" w:rsidR="00173333" w:rsidRDefault="00B15E23">
            <w:pPr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A131FBC" w14:textId="77777777" w:rsidR="00173333" w:rsidRDefault="00B15E23">
            <w:pPr>
              <w:jc w:val="right"/>
            </w:pPr>
            <w:r>
              <w:t>0.5382758</w:t>
            </w:r>
          </w:p>
        </w:tc>
      </w:tr>
      <w:tr w:rsidR="00173333" w14:paraId="7D647346" w14:textId="77777777">
        <w:tc>
          <w:tcPr>
            <w:tcW w:w="0" w:type="auto"/>
          </w:tcPr>
          <w:p w14:paraId="659E8E16" w14:textId="77777777" w:rsidR="00173333" w:rsidRDefault="00B15E23">
            <w:r>
              <w:t>regul.disp_old_RIN</w:t>
            </w:r>
          </w:p>
        </w:tc>
        <w:tc>
          <w:tcPr>
            <w:tcW w:w="0" w:type="auto"/>
          </w:tcPr>
          <w:p w14:paraId="0EBDCF3E" w14:textId="77777777" w:rsidR="00173333" w:rsidRDefault="00B15E23">
            <w:pPr>
              <w:jc w:val="right"/>
            </w:pPr>
            <w:r>
              <w:t>0.6772419</w:t>
            </w:r>
          </w:p>
        </w:tc>
        <w:tc>
          <w:tcPr>
            <w:tcW w:w="0" w:type="auto"/>
          </w:tcPr>
          <w:p w14:paraId="22C42A8F" w14:textId="77777777" w:rsidR="00173333" w:rsidRDefault="00B15E23">
            <w:pPr>
              <w:jc w:val="right"/>
            </w:pPr>
            <w:r>
              <w:t>0.5382758</w:t>
            </w:r>
          </w:p>
        </w:tc>
        <w:tc>
          <w:tcPr>
            <w:tcW w:w="0" w:type="auto"/>
          </w:tcPr>
          <w:p w14:paraId="5AA169CB" w14:textId="77777777" w:rsidR="00173333" w:rsidRDefault="00B15E23">
            <w:pPr>
              <w:jc w:val="right"/>
            </w:pPr>
            <w:r>
              <w:t>1.0000000</w:t>
            </w:r>
          </w:p>
        </w:tc>
      </w:tr>
    </w:tbl>
    <w:p w14:paraId="11A73F2A" w14:textId="77777777" w:rsidR="00173333" w:rsidRDefault="00B15E23">
      <w:bookmarkStart w:id="20" w:name="panel-b-rin"/>
      <w:bookmarkEnd w:id="19"/>
      <w:r>
        <w:t xml:space="preserve">Panel B </w:t>
      </w:r>
      <w:r>
        <w:rPr>
          <w:i/>
          <w:iCs/>
        </w:rPr>
        <w:t>RI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481970E9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F61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497C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17B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BB6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2118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8169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FD9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emp_at</w:t>
            </w:r>
          </w:p>
        </w:tc>
      </w:tr>
      <w:tr w:rsidR="00173333" w14:paraId="0036E6F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D84A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.disp_RI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6EC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487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E69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1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90DD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62.06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403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04.93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C4F9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39.17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649B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1</w:t>
            </w:r>
          </w:p>
        </w:tc>
      </w:tr>
      <w:tr w:rsidR="00173333" w14:paraId="54293C6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78ABD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5BE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0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CED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6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A0F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8.7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843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7.24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EA32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3.31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6F09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3)</w:t>
            </w:r>
          </w:p>
        </w:tc>
      </w:tr>
      <w:tr w:rsidR="00173333" w14:paraId="199D84E9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024C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81F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FB7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994B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B08D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402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ECB6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0A4293C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A08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681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8953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1753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A79C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F778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8550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57505E5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456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1742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1D4C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DDE7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C703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F66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15E6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1EDB1B1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08BF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8AC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7AEE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E3C0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2678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BE0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EDA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370B849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A87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EBC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405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6352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807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94B2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4609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40C70A8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B2E2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5C9E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FB74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6EB2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C7C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E9C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C424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1D67978B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C0FD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7D44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6FA8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3EB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0263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6762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07BB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2A74398B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D647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47D05D31" w14:textId="77777777" w:rsidR="00173333" w:rsidRDefault="00B15E23">
      <w:r>
        <w:br w:type="page"/>
      </w:r>
    </w:p>
    <w:p w14:paraId="1F93F685" w14:textId="77777777" w:rsidR="00173333" w:rsidRDefault="00B15E23">
      <w:bookmarkStart w:id="21" w:name="panel-c-old-rin"/>
      <w:bookmarkEnd w:id="20"/>
      <w:r>
        <w:lastRenderedPageBreak/>
        <w:t xml:space="preserve">Panel C </w:t>
      </w:r>
      <w:r>
        <w:rPr>
          <w:i/>
          <w:iCs/>
        </w:rPr>
        <w:t>Old RI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68A466C2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51E5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AABA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805A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DA54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B0E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79C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E321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emp_at</w:t>
            </w:r>
          </w:p>
        </w:tc>
      </w:tr>
      <w:tr w:rsidR="00173333" w14:paraId="7D67199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7087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.disp_old_RI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0EA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7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810C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9D8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45.57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42A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95.487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5734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26.135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3711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5***</w:t>
            </w:r>
          </w:p>
        </w:tc>
      </w:tr>
      <w:tr w:rsidR="00173333" w14:paraId="47C462C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E58B9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EB68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9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521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3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5DB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0.66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725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7.94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E9C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9.60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ACC1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2)</w:t>
            </w:r>
          </w:p>
        </w:tc>
      </w:tr>
      <w:tr w:rsidR="00173333" w14:paraId="39082AA1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F212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77E0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C5F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CEAF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E521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0A9E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1EEE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4114227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83A3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EB7D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59E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B439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BCCF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22D6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282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1C248FB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A72E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4C6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A091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CA29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704E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4D22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F55A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2055DA3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99A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66A2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307A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94EF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6FD2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B579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C87E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34B8414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610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02D1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C15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D103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3B22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7118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9713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027BF47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C86B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949D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18BE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E08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1889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ABA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6912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0A123FA2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3F6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D35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C22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82C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0C4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491D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B727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48F274D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FD08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12E39C9A" w14:textId="77777777" w:rsidR="00173333" w:rsidRDefault="00B15E23">
      <w:bookmarkStart w:id="22" w:name="table-8-lobby-next-year"/>
      <w:bookmarkEnd w:id="18"/>
      <w:bookmarkEnd w:id="21"/>
      <w:r>
        <w:rPr>
          <w:b/>
          <w:bCs/>
        </w:rPr>
        <w:t>Table 8 Lobby next year</w:t>
      </w:r>
    </w:p>
    <w:p w14:paraId="40FB7B70" w14:textId="77777777" w:rsidR="00173333" w:rsidRDefault="00B15E23">
      <w:r>
        <w:t>Dependent variable: log of (1 + lobby expenses next year).</w:t>
      </w:r>
    </w:p>
    <w:p w14:paraId="0ABB5A12" w14:textId="77777777" w:rsidR="00173333" w:rsidRDefault="00B15E23">
      <w:pPr>
        <w:numPr>
          <w:ilvl w:val="0"/>
          <w:numId w:val="3"/>
        </w:numPr>
      </w:pPr>
      <w:r>
        <w:t>Average of lobby expenses next year = 749701.9 dollars</w:t>
      </w:r>
    </w:p>
    <w:p w14:paraId="507B2AF9" w14:textId="77777777" w:rsidR="00173333" w:rsidRDefault="00B15E23">
      <w:pPr>
        <w:numPr>
          <w:ilvl w:val="0"/>
          <w:numId w:val="3"/>
        </w:numPr>
      </w:pPr>
      <w:r>
        <w:t>Average of log 1 + lobby expenses next year = 7.694968 dollars</w:t>
      </w:r>
    </w:p>
    <w:p w14:paraId="202C6268" w14:textId="77777777" w:rsidR="00173333" w:rsidRDefault="00B15E23">
      <w:pPr>
        <w:numPr>
          <w:ilvl w:val="0"/>
          <w:numId w:val="3"/>
        </w:numPr>
      </w:pPr>
      <w:r>
        <w:t>standard deviation of log 1 + lobby expenses next year = 6.295143 dolla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173333" w14:paraId="44F04747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8025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F16F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.lead.log_lobby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15E5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2.I(lead.lobby/10^6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400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.lead.log_lobby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187B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4.I(lead.lobby/10^6)</w:t>
            </w:r>
          </w:p>
        </w:tc>
      </w:tr>
      <w:tr w:rsidR="00173333" w14:paraId="30A7D857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59C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ation Dispers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082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2.301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E70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6.67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F55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1.617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A303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5.827**</w:t>
            </w:r>
          </w:p>
        </w:tc>
      </w:tr>
      <w:tr w:rsidR="00173333" w14:paraId="42E7020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43D8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E7ED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6.83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437D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25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E64F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8.14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3D38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218)</w:t>
            </w:r>
          </w:p>
        </w:tc>
      </w:tr>
      <w:tr w:rsidR="00173333" w14:paraId="1BF83EB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25C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lastRenderedPageBreak/>
              <w:t>Topic Dispers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F4D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8.6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91EB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61D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4.7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634E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.184</w:t>
            </w:r>
          </w:p>
        </w:tc>
      </w:tr>
      <w:tr w:rsidR="00173333" w14:paraId="69F8624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A554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549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3.30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07B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98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DAE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3.54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F7E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698)</w:t>
            </w:r>
          </w:p>
        </w:tc>
      </w:tr>
      <w:tr w:rsidR="00173333" w14:paraId="79C7CF5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7C2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ation Complexit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DDFE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.97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26A0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8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A0CE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.7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D872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.321*</w:t>
            </w:r>
          </w:p>
        </w:tc>
      </w:tr>
      <w:tr w:rsidR="00173333" w14:paraId="6A4D33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94DF1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FBF3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50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852D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83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ED29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2.6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154C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769)</w:t>
            </w:r>
          </w:p>
        </w:tc>
      </w:tr>
      <w:tr w:rsidR="00173333" w14:paraId="75B4DF1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F6D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og(Word,10K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142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86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0A0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34F9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4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825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58</w:t>
            </w:r>
          </w:p>
        </w:tc>
      </w:tr>
      <w:tr w:rsidR="00173333" w14:paraId="007AB69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FDBB0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BB08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32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EF5D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9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178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32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1DC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09)</w:t>
            </w:r>
          </w:p>
        </w:tc>
      </w:tr>
      <w:tr w:rsidR="00173333" w14:paraId="253C18B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C570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PPE/A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45DC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EBD5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36E5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3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D5D2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40</w:t>
            </w:r>
          </w:p>
        </w:tc>
      </w:tr>
      <w:tr w:rsidR="00173333" w14:paraId="303DB09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D9D2C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34F4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95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5AD7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2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711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.05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A73E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87)</w:t>
            </w:r>
          </w:p>
        </w:tc>
      </w:tr>
      <w:tr w:rsidR="00173333" w14:paraId="388279B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BC5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EBITDA/A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21CD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.007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9BD2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42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B22F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4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A343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360***</w:t>
            </w:r>
          </w:p>
        </w:tc>
      </w:tr>
      <w:tr w:rsidR="00173333" w14:paraId="197B8C8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9FB3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371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47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8B5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9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CA8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56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2D7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24)</w:t>
            </w:r>
          </w:p>
        </w:tc>
      </w:tr>
      <w:tr w:rsidR="00173333" w14:paraId="1677FD1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A617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og(Sale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A174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.02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CD59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48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DBF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.049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68CE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38***</w:t>
            </w:r>
          </w:p>
        </w:tc>
      </w:tr>
      <w:tr w:rsidR="00173333" w14:paraId="78A26F1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40C8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5F6B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F3C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5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6602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5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394D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73)</w:t>
            </w:r>
          </w:p>
        </w:tc>
      </w:tr>
      <w:tr w:rsidR="00173333" w14:paraId="2360E63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EE4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Tobin's Q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CC17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2FF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753D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3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714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010</w:t>
            </w:r>
          </w:p>
        </w:tc>
      </w:tr>
      <w:tr w:rsidR="00173333" w14:paraId="27505F3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9643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A7BF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3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223E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E36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3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ADC4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7)</w:t>
            </w:r>
          </w:p>
        </w:tc>
      </w:tr>
      <w:tr w:rsidR="00173333" w14:paraId="7586D3D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089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433D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4986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CAB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4986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1DC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4986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58A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14986</w:t>
            </w:r>
          </w:p>
        </w:tc>
      </w:tr>
      <w:tr w:rsidR="00173333" w14:paraId="073932D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D32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DA3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8CE3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0A7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971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87</w:t>
            </w:r>
          </w:p>
        </w:tc>
      </w:tr>
      <w:tr w:rsidR="00173333" w14:paraId="395E630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080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EA44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2060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EDFB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7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A265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62</w:t>
            </w:r>
          </w:p>
        </w:tc>
      </w:tr>
      <w:tr w:rsidR="00173333" w14:paraId="67C73AA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9C19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45A4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437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C32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C5B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10662C4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1A4E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F3CE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F683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F61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068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08F6517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DB6E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lastRenderedPageBreak/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F63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201A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571A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4F5C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1687038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F876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AB0CB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3A14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A05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E2F3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2FA2D85A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E960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E516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695F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5117B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7E38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</w:tr>
      <w:tr w:rsidR="00173333" w14:paraId="22128EBE" w14:textId="77777777">
        <w:trPr>
          <w:cantSplit/>
          <w:jc w:val="center"/>
        </w:trPr>
        <w:tc>
          <w:tcPr>
            <w:tcW w:w="54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2BC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3CFAC1E6" w14:textId="77777777" w:rsidR="00173333" w:rsidRDefault="00B15E23">
      <w:bookmarkStart w:id="23" w:name="table-9.topic-groups"/>
      <w:bookmarkEnd w:id="22"/>
      <w:r>
        <w:rPr>
          <w:b/>
          <w:bCs/>
        </w:rPr>
        <w:t>Table 9.Topic Groups</w:t>
      </w:r>
    </w:p>
    <w:p w14:paraId="7AED7B34" w14:textId="77777777" w:rsidR="00173333" w:rsidRDefault="00B15E23">
      <w:bookmarkStart w:id="24" w:name="panel-a-70-topics"/>
      <w:r>
        <w:t>Panel A: 70 Topic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6FC1A98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C744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868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ABE1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582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55B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11E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A2B7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emp_at</w:t>
            </w:r>
          </w:p>
        </w:tc>
      </w:tr>
      <w:tr w:rsidR="00173333" w14:paraId="0D0681B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1764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.disp_group.J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3AB0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7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61E8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583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D6D0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34.680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169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93.456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85F4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30.39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A22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08***</w:t>
            </w:r>
          </w:p>
        </w:tc>
      </w:tr>
      <w:tr w:rsidR="00173333" w14:paraId="453EE4C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7257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143E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2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7D08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28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FD4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0.1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051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4.50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28E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38.22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12E6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3)</w:t>
            </w:r>
          </w:p>
        </w:tc>
      </w:tr>
      <w:tr w:rsidR="00173333" w14:paraId="04DB7BAF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AEC8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0A8C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864F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61CD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C438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7AEC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97B4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20380B1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4AC3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547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049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DB6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37BF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6CCF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2796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3750EDE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F3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A55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608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178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8F0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4134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2C3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4E7185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B2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FDA1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E281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54A6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47D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1A97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F3A7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3674C4E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610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D17C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5AC5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091C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4ED1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8398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2C3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51438FC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19F5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B926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BFDD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5F01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1A5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744B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4C4E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1696043A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199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6537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D7F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D9DF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0BB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5843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9F5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1A8FE119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CED1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1CBB44D7" w14:textId="77777777" w:rsidR="00173333" w:rsidRDefault="00B15E23">
      <w:bookmarkStart w:id="25" w:name="panel-b-57-topics"/>
      <w:bookmarkEnd w:id="24"/>
      <w:r>
        <w:t>Panel B: 57 Topic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173333" w14:paraId="50AA43F1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CADE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lastRenderedPageBreak/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7F01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sga_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DAF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tfp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983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roa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839D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F091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growth.at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C0B4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lead.emp_at</w:t>
            </w:r>
          </w:p>
        </w:tc>
      </w:tr>
      <w:tr w:rsidR="00173333" w14:paraId="0C70417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D4C9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egul.disp_group.KV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0271B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473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9000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0.4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25EB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24.4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7597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84.72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B1D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-176.154**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EC4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010**</w:t>
            </w:r>
          </w:p>
        </w:tc>
      </w:tr>
      <w:tr w:rsidR="00173333" w14:paraId="55A551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BE62B" w14:textId="77777777" w:rsidR="00173333" w:rsidRDefault="00173333">
            <w:pPr>
              <w:spacing w:before="100" w:after="100" w:line="240" w:lineRule="auto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D01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14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105B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412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B43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14.86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1819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49.10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428E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47.3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243F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(0.004)</w:t>
            </w:r>
          </w:p>
        </w:tc>
      </w:tr>
      <w:tr w:rsidR="00173333" w14:paraId="7710A910" w14:textId="77777777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2FEB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Num.Obs.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1E2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BBD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38925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6087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FAEB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B66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6095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60537</w:t>
            </w:r>
          </w:p>
        </w:tc>
      </w:tr>
      <w:tr w:rsidR="00173333" w14:paraId="54DAE41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CAF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04A6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33CD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D64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720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C438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3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E14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23</w:t>
            </w:r>
          </w:p>
        </w:tc>
      </w:tr>
      <w:tr w:rsidR="00173333" w14:paraId="44C41EED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45FD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R2 Adj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FE03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8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967A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6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A0E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5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E525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2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AF6E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1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FE7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0.910</w:t>
            </w:r>
          </w:p>
        </w:tc>
      </w:tr>
      <w:tr w:rsidR="00173333" w14:paraId="127CE7E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336E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Std. Erro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DF65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1B5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8C0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1F39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A6036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E39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Clustered (FF48)</w:t>
            </w:r>
          </w:p>
        </w:tc>
      </w:tr>
      <w:tr w:rsidR="00173333" w14:paraId="1E86353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7C4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cik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8BF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9F984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609C1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11E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5849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CC24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18DAEF1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4A938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C9732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1287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314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40313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D60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BA8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36C8C7F8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24767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FE: FF48_yea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A074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6B005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B9F9C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FDD0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3DBBE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F74A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X</w:t>
            </w:r>
          </w:p>
        </w:tc>
      </w:tr>
      <w:tr w:rsidR="00173333" w14:paraId="21E3E6E9" w14:textId="77777777">
        <w:trPr>
          <w:cantSplit/>
          <w:jc w:val="center"/>
        </w:trPr>
        <w:tc>
          <w:tcPr>
            <w:tcW w:w="756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C591F" w14:textId="77777777" w:rsidR="00173333" w:rsidRDefault="00B15E23">
            <w:pP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</w:rPr>
              <w:t>* p &lt; 0.1, ** p &lt; 0.05, *** p &lt; 0.01</w:t>
            </w:r>
          </w:p>
        </w:tc>
      </w:tr>
    </w:tbl>
    <w:p w14:paraId="3F1E3AA8" w14:textId="77777777" w:rsidR="00173333" w:rsidRDefault="00B15E23">
      <w:r>
        <w:br w:type="page"/>
      </w:r>
    </w:p>
    <w:p w14:paraId="05BD19D9" w14:textId="77777777" w:rsidR="00173333" w:rsidRDefault="00B15E23">
      <w:r>
        <w:lastRenderedPageBreak/>
        <w:t>#Appendix</w:t>
      </w:r>
    </w:p>
    <w:p w14:paraId="42955301" w14:textId="77777777" w:rsidR="00173333" w:rsidRDefault="00B15E23">
      <w:r>
        <w:t>Table A1. Full Agency Names</w:t>
      </w:r>
    </w:p>
    <w:tbl>
      <w:tblPr>
        <w:tblW w:w="0" w:type="pct"/>
        <w:tblLook w:val="0020" w:firstRow="1" w:lastRow="0" w:firstColumn="0" w:lastColumn="0" w:noHBand="0" w:noVBand="0"/>
      </w:tblPr>
      <w:tblGrid>
        <w:gridCol w:w="4179"/>
        <w:gridCol w:w="1551"/>
      </w:tblGrid>
      <w:tr w:rsidR="00173333" w14:paraId="2E4245A1" w14:textId="77777777">
        <w:tc>
          <w:tcPr>
            <w:tcW w:w="0" w:type="auto"/>
          </w:tcPr>
          <w:p w14:paraId="759E178A" w14:textId="77777777" w:rsidR="00173333" w:rsidRDefault="00B15E23">
            <w:r>
              <w:t>agency</w:t>
            </w:r>
          </w:p>
        </w:tc>
        <w:tc>
          <w:tcPr>
            <w:tcW w:w="0" w:type="auto"/>
          </w:tcPr>
          <w:p w14:paraId="4CFA0297" w14:textId="77777777" w:rsidR="00173333" w:rsidRDefault="00B15E23">
            <w:r>
              <w:t>label</w:t>
            </w:r>
          </w:p>
        </w:tc>
      </w:tr>
      <w:tr w:rsidR="00173333" w14:paraId="26B820E7" w14:textId="77777777">
        <w:tc>
          <w:tcPr>
            <w:tcW w:w="0" w:type="auto"/>
          </w:tcPr>
          <w:p w14:paraId="3F76051C" w14:textId="77777777" w:rsidR="00173333" w:rsidRDefault="00B15E23">
            <w:r>
              <w:t>commodity futures trading commission</w:t>
            </w:r>
          </w:p>
        </w:tc>
        <w:tc>
          <w:tcPr>
            <w:tcW w:w="0" w:type="auto"/>
          </w:tcPr>
          <w:p w14:paraId="2DAED1EC" w14:textId="77777777" w:rsidR="00173333" w:rsidRDefault="00B15E23">
            <w:r>
              <w:t>CFTC</w:t>
            </w:r>
          </w:p>
        </w:tc>
      </w:tr>
      <w:tr w:rsidR="00173333" w14:paraId="5BE67089" w14:textId="77777777">
        <w:tc>
          <w:tcPr>
            <w:tcW w:w="0" w:type="auto"/>
          </w:tcPr>
          <w:p w14:paraId="00D3136A" w14:textId="77777777" w:rsidR="00173333" w:rsidRDefault="00B15E23">
            <w:r>
              <w:t>department of agriculture</w:t>
            </w:r>
          </w:p>
        </w:tc>
        <w:tc>
          <w:tcPr>
            <w:tcW w:w="0" w:type="auto"/>
          </w:tcPr>
          <w:p w14:paraId="3C9C86A6" w14:textId="77777777" w:rsidR="00173333" w:rsidRDefault="00B15E23">
            <w:r>
              <w:t>USDA</w:t>
            </w:r>
          </w:p>
        </w:tc>
      </w:tr>
      <w:tr w:rsidR="00173333" w14:paraId="0F018C4F" w14:textId="77777777">
        <w:tc>
          <w:tcPr>
            <w:tcW w:w="0" w:type="auto"/>
          </w:tcPr>
          <w:p w14:paraId="32782218" w14:textId="77777777" w:rsidR="00173333" w:rsidRDefault="00B15E23">
            <w:r>
              <w:t>department of commerce</w:t>
            </w:r>
          </w:p>
        </w:tc>
        <w:tc>
          <w:tcPr>
            <w:tcW w:w="0" w:type="auto"/>
          </w:tcPr>
          <w:p w14:paraId="45C0C2E4" w14:textId="77777777" w:rsidR="00173333" w:rsidRDefault="00B15E23">
            <w:r>
              <w:t>Commerce</w:t>
            </w:r>
          </w:p>
        </w:tc>
      </w:tr>
      <w:tr w:rsidR="00173333" w14:paraId="0F5C51D9" w14:textId="77777777">
        <w:tc>
          <w:tcPr>
            <w:tcW w:w="0" w:type="auto"/>
          </w:tcPr>
          <w:p w14:paraId="49706041" w14:textId="77777777" w:rsidR="00173333" w:rsidRDefault="00B15E23">
            <w:r>
              <w:t>department of energy</w:t>
            </w:r>
          </w:p>
        </w:tc>
        <w:tc>
          <w:tcPr>
            <w:tcW w:w="0" w:type="auto"/>
          </w:tcPr>
          <w:p w14:paraId="7729883C" w14:textId="77777777" w:rsidR="00173333" w:rsidRDefault="00B15E23">
            <w:r>
              <w:t>DOE</w:t>
            </w:r>
          </w:p>
        </w:tc>
      </w:tr>
      <w:tr w:rsidR="00173333" w14:paraId="4A07C6D6" w14:textId="77777777">
        <w:tc>
          <w:tcPr>
            <w:tcW w:w="0" w:type="auto"/>
          </w:tcPr>
          <w:p w14:paraId="63BCA29C" w14:textId="77777777" w:rsidR="00173333" w:rsidRDefault="00B15E23">
            <w:r>
              <w:t>department of health and human services</w:t>
            </w:r>
          </w:p>
        </w:tc>
        <w:tc>
          <w:tcPr>
            <w:tcW w:w="0" w:type="auto"/>
          </w:tcPr>
          <w:p w14:paraId="56B71E07" w14:textId="77777777" w:rsidR="00173333" w:rsidRDefault="00B15E23">
            <w:r>
              <w:t>DHHS</w:t>
            </w:r>
          </w:p>
        </w:tc>
      </w:tr>
      <w:tr w:rsidR="00173333" w14:paraId="78B79A82" w14:textId="77777777">
        <w:tc>
          <w:tcPr>
            <w:tcW w:w="0" w:type="auto"/>
          </w:tcPr>
          <w:p w14:paraId="2763E6D8" w14:textId="77777777" w:rsidR="00173333" w:rsidRDefault="00B15E23">
            <w:r>
              <w:t>department of housing and urban developm</w:t>
            </w:r>
          </w:p>
        </w:tc>
        <w:tc>
          <w:tcPr>
            <w:tcW w:w="0" w:type="auto"/>
          </w:tcPr>
          <w:p w14:paraId="3E9BC3E9" w14:textId="77777777" w:rsidR="00173333" w:rsidRDefault="00B15E23">
            <w:r>
              <w:t>HUD</w:t>
            </w:r>
          </w:p>
        </w:tc>
      </w:tr>
      <w:tr w:rsidR="00173333" w14:paraId="6F92F241" w14:textId="77777777">
        <w:tc>
          <w:tcPr>
            <w:tcW w:w="0" w:type="auto"/>
          </w:tcPr>
          <w:p w14:paraId="36AF5767" w14:textId="77777777" w:rsidR="00173333" w:rsidRDefault="00B15E23">
            <w:r>
              <w:t>department of interior</w:t>
            </w:r>
          </w:p>
        </w:tc>
        <w:tc>
          <w:tcPr>
            <w:tcW w:w="0" w:type="auto"/>
          </w:tcPr>
          <w:p w14:paraId="7FB8CCBA" w14:textId="77777777" w:rsidR="00173333" w:rsidRDefault="00B15E23">
            <w:r>
              <w:t>DOI</w:t>
            </w:r>
          </w:p>
        </w:tc>
      </w:tr>
      <w:tr w:rsidR="00173333" w14:paraId="0217ECAA" w14:textId="77777777">
        <w:tc>
          <w:tcPr>
            <w:tcW w:w="0" w:type="auto"/>
          </w:tcPr>
          <w:p w14:paraId="73649D06" w14:textId="77777777" w:rsidR="00173333" w:rsidRDefault="00B15E23">
            <w:r>
              <w:t>department of justice</w:t>
            </w:r>
          </w:p>
        </w:tc>
        <w:tc>
          <w:tcPr>
            <w:tcW w:w="0" w:type="auto"/>
          </w:tcPr>
          <w:p w14:paraId="75E8E14B" w14:textId="77777777" w:rsidR="00173333" w:rsidRDefault="00B15E23">
            <w:r>
              <w:t>DOJ</w:t>
            </w:r>
          </w:p>
        </w:tc>
      </w:tr>
      <w:tr w:rsidR="00173333" w14:paraId="7C84D381" w14:textId="77777777">
        <w:tc>
          <w:tcPr>
            <w:tcW w:w="0" w:type="auto"/>
          </w:tcPr>
          <w:p w14:paraId="6ADEF751" w14:textId="77777777" w:rsidR="00173333" w:rsidRDefault="00B15E23">
            <w:r>
              <w:t>department of labor</w:t>
            </w:r>
          </w:p>
        </w:tc>
        <w:tc>
          <w:tcPr>
            <w:tcW w:w="0" w:type="auto"/>
          </w:tcPr>
          <w:p w14:paraId="06C2DC29" w14:textId="77777777" w:rsidR="00173333" w:rsidRDefault="00B15E23">
            <w:r>
              <w:t>DOL</w:t>
            </w:r>
          </w:p>
        </w:tc>
      </w:tr>
      <w:tr w:rsidR="00173333" w14:paraId="66B3926A" w14:textId="77777777">
        <w:tc>
          <w:tcPr>
            <w:tcW w:w="0" w:type="auto"/>
          </w:tcPr>
          <w:p w14:paraId="0EB2E810" w14:textId="77777777" w:rsidR="00173333" w:rsidRDefault="00B15E23">
            <w:r>
              <w:t>department of transportation</w:t>
            </w:r>
          </w:p>
        </w:tc>
        <w:tc>
          <w:tcPr>
            <w:tcW w:w="0" w:type="auto"/>
          </w:tcPr>
          <w:p w14:paraId="007D6C62" w14:textId="77777777" w:rsidR="00173333" w:rsidRDefault="00B15E23">
            <w:r>
              <w:t>Transportation</w:t>
            </w:r>
          </w:p>
        </w:tc>
      </w:tr>
      <w:tr w:rsidR="00173333" w14:paraId="0DC9D0F1" w14:textId="77777777">
        <w:tc>
          <w:tcPr>
            <w:tcW w:w="0" w:type="auto"/>
          </w:tcPr>
          <w:p w14:paraId="1204C9CC" w14:textId="77777777" w:rsidR="00173333" w:rsidRDefault="00B15E23">
            <w:r>
              <w:t>department of treasury</w:t>
            </w:r>
          </w:p>
        </w:tc>
        <w:tc>
          <w:tcPr>
            <w:tcW w:w="0" w:type="auto"/>
          </w:tcPr>
          <w:p w14:paraId="5CBE5B84" w14:textId="77777777" w:rsidR="00173333" w:rsidRDefault="00B15E23">
            <w:r>
              <w:t>Treasury</w:t>
            </w:r>
          </w:p>
        </w:tc>
      </w:tr>
      <w:tr w:rsidR="00173333" w14:paraId="6F6FAE8D" w14:textId="77777777">
        <w:tc>
          <w:tcPr>
            <w:tcW w:w="0" w:type="auto"/>
          </w:tcPr>
          <w:p w14:paraId="126155F1" w14:textId="77777777" w:rsidR="00173333" w:rsidRDefault="00B15E23">
            <w:r>
              <w:t>department of veteran affairs</w:t>
            </w:r>
          </w:p>
        </w:tc>
        <w:tc>
          <w:tcPr>
            <w:tcW w:w="0" w:type="auto"/>
          </w:tcPr>
          <w:p w14:paraId="3B2AAE5B" w14:textId="77777777" w:rsidR="00173333" w:rsidRDefault="00B15E23">
            <w:r>
              <w:t>DVA</w:t>
            </w:r>
          </w:p>
        </w:tc>
      </w:tr>
      <w:tr w:rsidR="00173333" w14:paraId="43673E55" w14:textId="77777777">
        <w:tc>
          <w:tcPr>
            <w:tcW w:w="0" w:type="auto"/>
          </w:tcPr>
          <w:p w14:paraId="2A883ABB" w14:textId="77777777" w:rsidR="00173333" w:rsidRDefault="00B15E23">
            <w:r>
              <w:t>environmental protection agency</w:t>
            </w:r>
          </w:p>
        </w:tc>
        <w:tc>
          <w:tcPr>
            <w:tcW w:w="0" w:type="auto"/>
          </w:tcPr>
          <w:p w14:paraId="4741D3CD" w14:textId="77777777" w:rsidR="00173333" w:rsidRDefault="00B15E23">
            <w:r>
              <w:t>EPA</w:t>
            </w:r>
          </w:p>
        </w:tc>
      </w:tr>
      <w:tr w:rsidR="00173333" w14:paraId="25E0D7C0" w14:textId="77777777">
        <w:tc>
          <w:tcPr>
            <w:tcW w:w="0" w:type="auto"/>
          </w:tcPr>
          <w:p w14:paraId="6ACF1B11" w14:textId="77777777" w:rsidR="00173333" w:rsidRDefault="00B15E23">
            <w:r>
              <w:t>federal communications commission</w:t>
            </w:r>
          </w:p>
        </w:tc>
        <w:tc>
          <w:tcPr>
            <w:tcW w:w="0" w:type="auto"/>
          </w:tcPr>
          <w:p w14:paraId="264E535D" w14:textId="77777777" w:rsidR="00173333" w:rsidRDefault="00B15E23">
            <w:r>
              <w:t>FCC</w:t>
            </w:r>
          </w:p>
        </w:tc>
      </w:tr>
      <w:tr w:rsidR="00173333" w14:paraId="5C76EB68" w14:textId="77777777">
        <w:tc>
          <w:tcPr>
            <w:tcW w:w="0" w:type="auto"/>
          </w:tcPr>
          <w:p w14:paraId="3DC1A6BC" w14:textId="77777777" w:rsidR="00173333" w:rsidRDefault="00B15E23">
            <w:r>
              <w:t>federal energy regulatory commission</w:t>
            </w:r>
          </w:p>
        </w:tc>
        <w:tc>
          <w:tcPr>
            <w:tcW w:w="0" w:type="auto"/>
          </w:tcPr>
          <w:p w14:paraId="492646CC" w14:textId="77777777" w:rsidR="00173333" w:rsidRDefault="00B15E23">
            <w:r>
              <w:t>FERC</w:t>
            </w:r>
          </w:p>
        </w:tc>
      </w:tr>
      <w:tr w:rsidR="00173333" w14:paraId="06835498" w14:textId="77777777">
        <w:tc>
          <w:tcPr>
            <w:tcW w:w="0" w:type="auto"/>
          </w:tcPr>
          <w:p w14:paraId="5931D2D1" w14:textId="77777777" w:rsidR="00173333" w:rsidRDefault="00B15E23">
            <w:r>
              <w:t>federal reserve system</w:t>
            </w:r>
          </w:p>
        </w:tc>
        <w:tc>
          <w:tcPr>
            <w:tcW w:w="0" w:type="auto"/>
          </w:tcPr>
          <w:p w14:paraId="67717430" w14:textId="77777777" w:rsidR="00173333" w:rsidRDefault="00B15E23">
            <w:r>
              <w:t>FRS</w:t>
            </w:r>
          </w:p>
        </w:tc>
      </w:tr>
      <w:tr w:rsidR="00173333" w14:paraId="29A5A50B" w14:textId="77777777">
        <w:tc>
          <w:tcPr>
            <w:tcW w:w="0" w:type="auto"/>
          </w:tcPr>
          <w:p w14:paraId="7751080F" w14:textId="77777777" w:rsidR="00173333" w:rsidRDefault="00B15E23">
            <w:r>
              <w:t>international trade commission</w:t>
            </w:r>
          </w:p>
        </w:tc>
        <w:tc>
          <w:tcPr>
            <w:tcW w:w="0" w:type="auto"/>
          </w:tcPr>
          <w:p w14:paraId="7AAF142B" w14:textId="77777777" w:rsidR="00173333" w:rsidRDefault="00B15E23">
            <w:r>
              <w:t>ITC</w:t>
            </w:r>
          </w:p>
        </w:tc>
      </w:tr>
      <w:tr w:rsidR="00173333" w14:paraId="68DFDD31" w14:textId="77777777">
        <w:tc>
          <w:tcPr>
            <w:tcW w:w="0" w:type="auto"/>
          </w:tcPr>
          <w:p w14:paraId="52B94E5E" w14:textId="77777777" w:rsidR="00173333" w:rsidRDefault="00B15E23">
            <w:r>
              <w:t>nuclear regulatory commission</w:t>
            </w:r>
          </w:p>
        </w:tc>
        <w:tc>
          <w:tcPr>
            <w:tcW w:w="0" w:type="auto"/>
          </w:tcPr>
          <w:p w14:paraId="2A004EE8" w14:textId="77777777" w:rsidR="00173333" w:rsidRDefault="00B15E23">
            <w:r>
              <w:t>NRC</w:t>
            </w:r>
          </w:p>
        </w:tc>
      </w:tr>
      <w:tr w:rsidR="00173333" w14:paraId="119A5A3D" w14:textId="77777777">
        <w:tc>
          <w:tcPr>
            <w:tcW w:w="0" w:type="auto"/>
          </w:tcPr>
          <w:p w14:paraId="6F358281" w14:textId="77777777" w:rsidR="00173333" w:rsidRDefault="00B15E23">
            <w:r>
              <w:t>securities and exchange commission</w:t>
            </w:r>
          </w:p>
        </w:tc>
        <w:tc>
          <w:tcPr>
            <w:tcW w:w="0" w:type="auto"/>
          </w:tcPr>
          <w:p w14:paraId="72DC89AB" w14:textId="77777777" w:rsidR="00173333" w:rsidRDefault="00B15E23">
            <w:r>
              <w:t>SEC</w:t>
            </w:r>
          </w:p>
        </w:tc>
      </w:tr>
      <w:bookmarkEnd w:id="23"/>
      <w:bookmarkEnd w:id="25"/>
    </w:tbl>
    <w:p w14:paraId="6984860A" w14:textId="77777777" w:rsidR="00B15E23" w:rsidRDefault="00B15E23"/>
    <w:sectPr w:rsidR="00B15E23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A19BB" w14:textId="77777777" w:rsidR="00B15E23" w:rsidRDefault="00B15E23">
      <w:pPr>
        <w:spacing w:after="0" w:line="240" w:lineRule="auto"/>
      </w:pPr>
      <w:r>
        <w:separator/>
      </w:r>
    </w:p>
  </w:endnote>
  <w:endnote w:type="continuationSeparator" w:id="0">
    <w:p w14:paraId="5D0C57B3" w14:textId="77777777" w:rsidR="00B15E23" w:rsidRDefault="00B15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0CC13" w14:textId="77777777" w:rsidR="00B15E23" w:rsidRDefault="00B15E23">
      <w:r>
        <w:separator/>
      </w:r>
    </w:p>
  </w:footnote>
  <w:footnote w:type="continuationSeparator" w:id="0">
    <w:p w14:paraId="1E3E3249" w14:textId="77777777" w:rsidR="00B15E23" w:rsidRDefault="00B15E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054E0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33ECB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3333"/>
    <w:rsid w:val="001D164E"/>
    <w:rsid w:val="004E29B3"/>
    <w:rsid w:val="00590D07"/>
    <w:rsid w:val="00784D58"/>
    <w:rsid w:val="008D6863"/>
    <w:rsid w:val="00B15E2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BDE9F5"/>
  <w15:docId w15:val="{FCBF3CB1-A52C-3041-9BD9-9147DC634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1837</Words>
  <Characters>1047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Kalmenovitz, Lowry, Volkova</dc:creator>
  <cp:keywords/>
  <cp:lastModifiedBy>Ekaterina Volkova</cp:lastModifiedBy>
  <cp:revision>2</cp:revision>
  <dcterms:created xsi:type="dcterms:W3CDTF">2021-11-15T09:40:00Z</dcterms:created>
  <dcterms:modified xsi:type="dcterms:W3CDTF">2021-11-15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